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222D8" w14:textId="3C35F0DE" w:rsidR="00B66FC8" w:rsidRPr="00541004" w:rsidRDefault="00B66FC8" w:rsidP="00B66FC8">
      <w:pPr>
        <w:pStyle w:val="ListParagraph"/>
        <w:numPr>
          <w:ilvl w:val="0"/>
          <w:numId w:val="43"/>
        </w:numPr>
        <w:tabs>
          <w:tab w:val="left" w:pos="9360"/>
        </w:tabs>
        <w:rPr>
          <w:sz w:val="19"/>
          <w:szCs w:val="19"/>
        </w:rPr>
      </w:pPr>
      <w:r w:rsidRPr="00541004">
        <w:rPr>
          <w:sz w:val="19"/>
          <w:szCs w:val="19"/>
        </w:rPr>
        <w:t xml:space="preserve">RECOMMENDED FOR </w:t>
      </w:r>
      <w:r w:rsidR="00724892">
        <w:rPr>
          <w:sz w:val="19"/>
          <w:szCs w:val="19"/>
        </w:rPr>
        <w:t>ROADS AND TRANSPORTATION</w:t>
      </w:r>
      <w:r>
        <w:rPr>
          <w:sz w:val="19"/>
          <w:szCs w:val="19"/>
        </w:rPr>
        <w:t xml:space="preserve"> FROM</w:t>
      </w:r>
      <w:r w:rsidRPr="00541004">
        <w:rPr>
          <w:sz w:val="19"/>
          <w:szCs w:val="19"/>
        </w:rPr>
        <w:t xml:space="preserve"> </w:t>
      </w:r>
      <w:r w:rsidR="00724892">
        <w:rPr>
          <w:sz w:val="19"/>
          <w:szCs w:val="19"/>
        </w:rPr>
        <w:t>CRANEWORKS, INC</w:t>
      </w:r>
      <w:r>
        <w:rPr>
          <w:sz w:val="19"/>
          <w:szCs w:val="19"/>
        </w:rPr>
        <w:t xml:space="preserve">, BIRMINGHAM, AL, </w:t>
      </w:r>
      <w:r w:rsidRPr="00541004">
        <w:rPr>
          <w:sz w:val="19"/>
          <w:szCs w:val="19"/>
        </w:rPr>
        <w:t xml:space="preserve">TO </w:t>
      </w:r>
      <w:r>
        <w:rPr>
          <w:sz w:val="19"/>
          <w:szCs w:val="19"/>
        </w:rPr>
        <w:t>RENEW BID</w:t>
      </w:r>
      <w:r w:rsidRPr="00541004">
        <w:rPr>
          <w:sz w:val="19"/>
          <w:szCs w:val="19"/>
        </w:rPr>
        <w:t xml:space="preserve"> FO</w:t>
      </w:r>
      <w:r>
        <w:rPr>
          <w:sz w:val="19"/>
          <w:szCs w:val="19"/>
        </w:rPr>
        <w:t xml:space="preserve">R </w:t>
      </w:r>
      <w:r w:rsidR="00724892">
        <w:rPr>
          <w:sz w:val="19"/>
          <w:szCs w:val="19"/>
        </w:rPr>
        <w:t xml:space="preserve">CRANE RENTAL </w:t>
      </w:r>
      <w:r>
        <w:rPr>
          <w:sz w:val="19"/>
          <w:szCs w:val="19"/>
        </w:rPr>
        <w:t xml:space="preserve">FOR </w:t>
      </w:r>
      <w:r w:rsidRPr="00541004">
        <w:rPr>
          <w:sz w:val="19"/>
          <w:szCs w:val="19"/>
        </w:rPr>
        <w:t xml:space="preserve">THE PERIOD </w:t>
      </w:r>
      <w:r w:rsidR="00724892">
        <w:rPr>
          <w:sz w:val="19"/>
          <w:szCs w:val="19"/>
        </w:rPr>
        <w:t>12</w:t>
      </w:r>
      <w:r w:rsidRPr="00541004">
        <w:rPr>
          <w:sz w:val="19"/>
          <w:szCs w:val="19"/>
        </w:rPr>
        <w:t>/</w:t>
      </w:r>
      <w:r>
        <w:rPr>
          <w:sz w:val="19"/>
          <w:szCs w:val="19"/>
        </w:rPr>
        <w:t>2</w:t>
      </w:r>
      <w:r w:rsidR="00724892">
        <w:rPr>
          <w:sz w:val="19"/>
          <w:szCs w:val="19"/>
        </w:rPr>
        <w:t>0</w:t>
      </w:r>
      <w:r w:rsidRPr="00541004">
        <w:rPr>
          <w:sz w:val="19"/>
          <w:szCs w:val="19"/>
        </w:rPr>
        <w:t>/2020 -</w:t>
      </w:r>
      <w:r w:rsidR="00724892">
        <w:rPr>
          <w:sz w:val="19"/>
          <w:szCs w:val="19"/>
        </w:rPr>
        <w:t xml:space="preserve"> 12</w:t>
      </w:r>
      <w:r w:rsidRPr="00541004">
        <w:rPr>
          <w:sz w:val="19"/>
          <w:szCs w:val="19"/>
        </w:rPr>
        <w:t>/</w:t>
      </w:r>
      <w:r w:rsidR="00724892">
        <w:rPr>
          <w:sz w:val="19"/>
          <w:szCs w:val="19"/>
        </w:rPr>
        <w:t>19</w:t>
      </w:r>
      <w:r w:rsidRPr="00541004">
        <w:rPr>
          <w:sz w:val="19"/>
          <w:szCs w:val="19"/>
        </w:rPr>
        <w:t>/2021</w:t>
      </w:r>
      <w:r>
        <w:rPr>
          <w:sz w:val="19"/>
          <w:szCs w:val="19"/>
        </w:rPr>
        <w:t xml:space="preserve">. </w:t>
      </w:r>
      <w:r w:rsidRPr="00541004">
        <w:rPr>
          <w:sz w:val="19"/>
          <w:szCs w:val="19"/>
        </w:rPr>
        <w:t>TO BE PURCHASED ON AN AS NEEDED BASIS.</w:t>
      </w:r>
      <w:r>
        <w:rPr>
          <w:sz w:val="19"/>
          <w:szCs w:val="19"/>
        </w:rPr>
        <w:t xml:space="preserve"> FINAL RENEWAL</w:t>
      </w:r>
      <w:r w:rsidR="00DC2E46">
        <w:rPr>
          <w:sz w:val="19"/>
          <w:szCs w:val="19"/>
        </w:rPr>
        <w:t>.</w:t>
      </w:r>
    </w:p>
    <w:p w14:paraId="551F8A84" w14:textId="77777777" w:rsidR="00B66FC8" w:rsidRDefault="00B66FC8" w:rsidP="00B66FC8">
      <w:pPr>
        <w:tabs>
          <w:tab w:val="left" w:pos="9360"/>
        </w:tabs>
        <w:rPr>
          <w:sz w:val="19"/>
          <w:szCs w:val="19"/>
        </w:rPr>
      </w:pPr>
      <w:r>
        <w:rPr>
          <w:sz w:val="19"/>
          <w:szCs w:val="19"/>
        </w:rPr>
        <w:t xml:space="preserve"> </w:t>
      </w:r>
    </w:p>
    <w:p w14:paraId="477A4F1D" w14:textId="0D241493" w:rsidR="007F0AAF" w:rsidRDefault="00B66FC8" w:rsidP="007F0AAF">
      <w:pPr>
        <w:ind w:left="720"/>
        <w:rPr>
          <w:sz w:val="19"/>
          <w:szCs w:val="19"/>
        </w:rPr>
      </w:pPr>
      <w:r>
        <w:rPr>
          <w:sz w:val="19"/>
          <w:szCs w:val="19"/>
        </w:rPr>
        <w:t xml:space="preserve">REFERENCE BID # </w:t>
      </w:r>
      <w:r w:rsidR="00724892">
        <w:rPr>
          <w:sz w:val="19"/>
          <w:szCs w:val="19"/>
        </w:rPr>
        <w:t>10</w:t>
      </w:r>
      <w:r>
        <w:rPr>
          <w:sz w:val="19"/>
          <w:szCs w:val="19"/>
        </w:rPr>
        <w:t>-1</w:t>
      </w:r>
      <w:r w:rsidR="00724892">
        <w:rPr>
          <w:sz w:val="19"/>
          <w:szCs w:val="19"/>
        </w:rPr>
        <w:t>9R</w:t>
      </w:r>
      <w:r>
        <w:rPr>
          <w:sz w:val="19"/>
          <w:szCs w:val="19"/>
        </w:rPr>
        <w:tab/>
      </w:r>
    </w:p>
    <w:p w14:paraId="582D3C0C" w14:textId="77777777" w:rsidR="007F0AAF" w:rsidRDefault="007F0AAF" w:rsidP="007F0AAF">
      <w:pPr>
        <w:ind w:left="720"/>
        <w:rPr>
          <w:sz w:val="19"/>
          <w:szCs w:val="19"/>
        </w:rPr>
      </w:pPr>
    </w:p>
    <w:p w14:paraId="3F09C31A" w14:textId="6DF704F2" w:rsidR="00724892" w:rsidRPr="00541004" w:rsidRDefault="00724892" w:rsidP="00724892">
      <w:pPr>
        <w:pStyle w:val="ListParagraph"/>
        <w:numPr>
          <w:ilvl w:val="0"/>
          <w:numId w:val="43"/>
        </w:numPr>
        <w:tabs>
          <w:tab w:val="left" w:pos="9360"/>
        </w:tabs>
        <w:rPr>
          <w:sz w:val="19"/>
          <w:szCs w:val="19"/>
        </w:rPr>
      </w:pPr>
      <w:r w:rsidRPr="00541004">
        <w:rPr>
          <w:sz w:val="19"/>
          <w:szCs w:val="19"/>
        </w:rPr>
        <w:t xml:space="preserve">RECOMMENDED FOR </w:t>
      </w:r>
      <w:r>
        <w:rPr>
          <w:sz w:val="19"/>
          <w:szCs w:val="19"/>
        </w:rPr>
        <w:t>FLEET MANAGEMENT AND PURCHASING ASSOCIATION OF CENTRAL ALABAMA (PACA) FROM</w:t>
      </w:r>
      <w:r w:rsidRPr="00541004">
        <w:rPr>
          <w:sz w:val="19"/>
          <w:szCs w:val="19"/>
        </w:rPr>
        <w:t xml:space="preserve"> </w:t>
      </w:r>
      <w:r>
        <w:rPr>
          <w:sz w:val="19"/>
          <w:szCs w:val="19"/>
        </w:rPr>
        <w:t xml:space="preserve">GENUINE PARTS CO/NAPA, BIRMINGHAM, AL, </w:t>
      </w:r>
      <w:r w:rsidRPr="00541004">
        <w:rPr>
          <w:sz w:val="19"/>
          <w:szCs w:val="19"/>
        </w:rPr>
        <w:t xml:space="preserve">TO </w:t>
      </w:r>
      <w:r>
        <w:rPr>
          <w:sz w:val="19"/>
          <w:szCs w:val="19"/>
        </w:rPr>
        <w:t>RENEW BID</w:t>
      </w:r>
      <w:r w:rsidRPr="00541004">
        <w:rPr>
          <w:sz w:val="19"/>
          <w:szCs w:val="19"/>
        </w:rPr>
        <w:t xml:space="preserve"> FO</w:t>
      </w:r>
      <w:r>
        <w:rPr>
          <w:sz w:val="19"/>
          <w:szCs w:val="19"/>
        </w:rPr>
        <w:t xml:space="preserve">R FLEET AUTOMOTIVE &amp; TRUCK REPAIR PARTS FOR </w:t>
      </w:r>
      <w:r w:rsidRPr="00541004">
        <w:rPr>
          <w:sz w:val="19"/>
          <w:szCs w:val="19"/>
        </w:rPr>
        <w:t xml:space="preserve">THE PERIOD </w:t>
      </w:r>
      <w:r>
        <w:rPr>
          <w:sz w:val="19"/>
          <w:szCs w:val="19"/>
        </w:rPr>
        <w:t>10</w:t>
      </w:r>
      <w:r w:rsidRPr="00541004">
        <w:rPr>
          <w:sz w:val="19"/>
          <w:szCs w:val="19"/>
        </w:rPr>
        <w:t>/</w:t>
      </w:r>
      <w:r>
        <w:rPr>
          <w:sz w:val="19"/>
          <w:szCs w:val="19"/>
        </w:rPr>
        <w:t>1</w:t>
      </w:r>
      <w:r w:rsidRPr="00541004">
        <w:rPr>
          <w:sz w:val="19"/>
          <w:szCs w:val="19"/>
        </w:rPr>
        <w:t>/2020 -</w:t>
      </w:r>
      <w:r>
        <w:rPr>
          <w:sz w:val="19"/>
          <w:szCs w:val="19"/>
        </w:rPr>
        <w:t xml:space="preserve"> 9</w:t>
      </w:r>
      <w:r w:rsidRPr="00541004">
        <w:rPr>
          <w:sz w:val="19"/>
          <w:szCs w:val="19"/>
        </w:rPr>
        <w:t>/</w:t>
      </w:r>
      <w:r>
        <w:rPr>
          <w:sz w:val="19"/>
          <w:szCs w:val="19"/>
        </w:rPr>
        <w:t>30</w:t>
      </w:r>
      <w:r w:rsidRPr="00541004">
        <w:rPr>
          <w:sz w:val="19"/>
          <w:szCs w:val="19"/>
        </w:rPr>
        <w:t>/2021</w:t>
      </w:r>
      <w:r w:rsidRPr="00724892">
        <w:rPr>
          <w:sz w:val="19"/>
          <w:szCs w:val="19"/>
        </w:rPr>
        <w:t xml:space="preserve"> </w:t>
      </w:r>
      <w:r w:rsidRPr="00541004">
        <w:rPr>
          <w:sz w:val="19"/>
          <w:szCs w:val="19"/>
        </w:rPr>
        <w:t>WITH THE OPTION TO RENEW</w:t>
      </w:r>
      <w:r>
        <w:rPr>
          <w:sz w:val="19"/>
          <w:szCs w:val="19"/>
        </w:rPr>
        <w:t xml:space="preserve"> UNTIL</w:t>
      </w:r>
      <w:r w:rsidRPr="00541004">
        <w:rPr>
          <w:sz w:val="19"/>
          <w:szCs w:val="19"/>
        </w:rPr>
        <w:t xml:space="preserve"> 202</w:t>
      </w:r>
      <w:r>
        <w:rPr>
          <w:sz w:val="19"/>
          <w:szCs w:val="19"/>
        </w:rPr>
        <w:t xml:space="preserve">2 . </w:t>
      </w:r>
      <w:r w:rsidRPr="00541004">
        <w:rPr>
          <w:sz w:val="19"/>
          <w:szCs w:val="19"/>
        </w:rPr>
        <w:t>TO BE PURCHASED ON AN AS NEEDED BASIS.</w:t>
      </w:r>
      <w:r>
        <w:rPr>
          <w:sz w:val="19"/>
          <w:szCs w:val="19"/>
        </w:rPr>
        <w:t xml:space="preserve"> FIRST RENEWAL. </w:t>
      </w:r>
    </w:p>
    <w:p w14:paraId="748E97EF" w14:textId="77777777" w:rsidR="00724892" w:rsidRDefault="00724892" w:rsidP="00724892">
      <w:pPr>
        <w:tabs>
          <w:tab w:val="left" w:pos="9360"/>
        </w:tabs>
        <w:rPr>
          <w:sz w:val="19"/>
          <w:szCs w:val="19"/>
        </w:rPr>
      </w:pPr>
      <w:r>
        <w:rPr>
          <w:sz w:val="19"/>
          <w:szCs w:val="19"/>
        </w:rPr>
        <w:t xml:space="preserve"> </w:t>
      </w:r>
    </w:p>
    <w:p w14:paraId="1D67945A" w14:textId="27587B1A" w:rsidR="00724892" w:rsidRDefault="00724892" w:rsidP="00724892">
      <w:pPr>
        <w:ind w:left="720"/>
        <w:rPr>
          <w:sz w:val="19"/>
          <w:szCs w:val="19"/>
        </w:rPr>
      </w:pPr>
      <w:r>
        <w:rPr>
          <w:sz w:val="19"/>
          <w:szCs w:val="19"/>
        </w:rPr>
        <w:t>REFERENCE BID # 123-19</w:t>
      </w:r>
      <w:r>
        <w:rPr>
          <w:sz w:val="19"/>
          <w:szCs w:val="19"/>
        </w:rPr>
        <w:tab/>
      </w:r>
    </w:p>
    <w:p w14:paraId="2BB5B4C4" w14:textId="2B9AD172" w:rsidR="00C936FB" w:rsidRPr="00C936FB" w:rsidRDefault="00C555D8" w:rsidP="00C936FB">
      <w:pPr>
        <w:rPr>
          <w:sz w:val="19"/>
          <w:szCs w:val="19"/>
        </w:rPr>
      </w:pPr>
      <w:r>
        <w:rPr>
          <w:sz w:val="19"/>
          <w:szCs w:val="19"/>
        </w:rPr>
        <w:tab/>
      </w:r>
      <w:r>
        <w:rPr>
          <w:sz w:val="19"/>
          <w:szCs w:val="19"/>
        </w:rPr>
        <w:tab/>
      </w:r>
    </w:p>
    <w:p w14:paraId="630CBE1C" w14:textId="4BF9AB31" w:rsidR="00724892" w:rsidRPr="00541004" w:rsidRDefault="00724892" w:rsidP="00724892">
      <w:pPr>
        <w:pStyle w:val="ListParagraph"/>
        <w:numPr>
          <w:ilvl w:val="0"/>
          <w:numId w:val="43"/>
        </w:numPr>
        <w:tabs>
          <w:tab w:val="left" w:pos="9360"/>
        </w:tabs>
        <w:rPr>
          <w:sz w:val="19"/>
          <w:szCs w:val="19"/>
        </w:rPr>
      </w:pPr>
      <w:r w:rsidRPr="00541004">
        <w:rPr>
          <w:sz w:val="19"/>
          <w:szCs w:val="19"/>
        </w:rPr>
        <w:t xml:space="preserve">RECOMMENDED FOR </w:t>
      </w:r>
      <w:r>
        <w:rPr>
          <w:sz w:val="19"/>
          <w:szCs w:val="19"/>
        </w:rPr>
        <w:t>ALL DEPARTMENTS AND PURCHASING ASSOCIATION OF CENTRAL ALABAMA (PACA) FROM</w:t>
      </w:r>
      <w:r w:rsidRPr="00541004">
        <w:rPr>
          <w:sz w:val="19"/>
          <w:szCs w:val="19"/>
        </w:rPr>
        <w:t xml:space="preserve"> </w:t>
      </w:r>
      <w:r>
        <w:rPr>
          <w:sz w:val="19"/>
          <w:szCs w:val="19"/>
        </w:rPr>
        <w:t xml:space="preserve">WATER WAY DISTRIBUTING, BIRMINGHAM, AL, </w:t>
      </w:r>
      <w:r w:rsidRPr="00541004">
        <w:rPr>
          <w:sz w:val="19"/>
          <w:szCs w:val="19"/>
        </w:rPr>
        <w:t xml:space="preserve">TO </w:t>
      </w:r>
      <w:r>
        <w:rPr>
          <w:sz w:val="19"/>
          <w:szCs w:val="19"/>
        </w:rPr>
        <w:t>RENEW BID</w:t>
      </w:r>
      <w:r w:rsidRPr="00541004">
        <w:rPr>
          <w:sz w:val="19"/>
          <w:szCs w:val="19"/>
        </w:rPr>
        <w:t xml:space="preserve"> FO</w:t>
      </w:r>
      <w:r>
        <w:rPr>
          <w:sz w:val="19"/>
          <w:szCs w:val="19"/>
        </w:rPr>
        <w:t xml:space="preserve">R BOTTLED WATER, CUPS AND COOLER RENTAL FOR </w:t>
      </w:r>
      <w:r w:rsidRPr="00541004">
        <w:rPr>
          <w:sz w:val="19"/>
          <w:szCs w:val="19"/>
        </w:rPr>
        <w:t xml:space="preserve">THE PERIOD </w:t>
      </w:r>
      <w:r>
        <w:rPr>
          <w:sz w:val="19"/>
          <w:szCs w:val="19"/>
        </w:rPr>
        <w:t>10</w:t>
      </w:r>
      <w:r w:rsidRPr="00541004">
        <w:rPr>
          <w:sz w:val="19"/>
          <w:szCs w:val="19"/>
        </w:rPr>
        <w:t>/</w:t>
      </w:r>
      <w:r>
        <w:rPr>
          <w:sz w:val="19"/>
          <w:szCs w:val="19"/>
        </w:rPr>
        <w:t>1</w:t>
      </w:r>
      <w:r w:rsidRPr="00541004">
        <w:rPr>
          <w:sz w:val="19"/>
          <w:szCs w:val="19"/>
        </w:rPr>
        <w:t>/2020 -</w:t>
      </w:r>
      <w:r>
        <w:rPr>
          <w:sz w:val="19"/>
          <w:szCs w:val="19"/>
        </w:rPr>
        <w:t xml:space="preserve"> 9</w:t>
      </w:r>
      <w:r w:rsidRPr="00541004">
        <w:rPr>
          <w:sz w:val="19"/>
          <w:szCs w:val="19"/>
        </w:rPr>
        <w:t>/</w:t>
      </w:r>
      <w:r>
        <w:rPr>
          <w:sz w:val="19"/>
          <w:szCs w:val="19"/>
        </w:rPr>
        <w:t>30</w:t>
      </w:r>
      <w:r w:rsidRPr="00541004">
        <w:rPr>
          <w:sz w:val="19"/>
          <w:szCs w:val="19"/>
        </w:rPr>
        <w:t>/2021</w:t>
      </w:r>
      <w:r>
        <w:rPr>
          <w:sz w:val="19"/>
          <w:szCs w:val="19"/>
        </w:rPr>
        <w:t xml:space="preserve">. </w:t>
      </w:r>
      <w:r w:rsidRPr="00541004">
        <w:rPr>
          <w:sz w:val="19"/>
          <w:szCs w:val="19"/>
        </w:rPr>
        <w:t>TO BE PURCHASED ON AN AS NEEDED BASIS.</w:t>
      </w:r>
      <w:r>
        <w:rPr>
          <w:sz w:val="19"/>
          <w:szCs w:val="19"/>
        </w:rPr>
        <w:t xml:space="preserve"> FINAL RENEWAL.</w:t>
      </w:r>
    </w:p>
    <w:p w14:paraId="7AE62929" w14:textId="77777777" w:rsidR="00724892" w:rsidRDefault="00724892" w:rsidP="00724892">
      <w:pPr>
        <w:tabs>
          <w:tab w:val="left" w:pos="9360"/>
        </w:tabs>
        <w:rPr>
          <w:sz w:val="19"/>
          <w:szCs w:val="19"/>
        </w:rPr>
      </w:pPr>
      <w:r>
        <w:rPr>
          <w:sz w:val="19"/>
          <w:szCs w:val="19"/>
        </w:rPr>
        <w:t xml:space="preserve"> </w:t>
      </w:r>
    </w:p>
    <w:p w14:paraId="6AC606CC" w14:textId="707BD23E" w:rsidR="00724892" w:rsidRDefault="00724892" w:rsidP="00724892">
      <w:pPr>
        <w:ind w:left="720"/>
        <w:rPr>
          <w:sz w:val="19"/>
          <w:szCs w:val="19"/>
        </w:rPr>
      </w:pPr>
      <w:r>
        <w:rPr>
          <w:sz w:val="19"/>
          <w:szCs w:val="19"/>
        </w:rPr>
        <w:t>REFERENCE BID # 64-18</w:t>
      </w:r>
      <w:r>
        <w:rPr>
          <w:sz w:val="19"/>
          <w:szCs w:val="19"/>
        </w:rPr>
        <w:tab/>
        <w:t xml:space="preserve"> </w:t>
      </w:r>
    </w:p>
    <w:p w14:paraId="05ADA2EF" w14:textId="77777777" w:rsidR="007A59A4" w:rsidRDefault="007A59A4" w:rsidP="00062414">
      <w:pPr>
        <w:ind w:left="720"/>
        <w:rPr>
          <w:sz w:val="19"/>
          <w:szCs w:val="19"/>
        </w:rPr>
      </w:pPr>
    </w:p>
    <w:p w14:paraId="27DCB058" w14:textId="5865F41D" w:rsidR="008C7C27" w:rsidRDefault="008C7C27" w:rsidP="00062414">
      <w:pPr>
        <w:ind w:left="720"/>
        <w:rPr>
          <w:sz w:val="19"/>
          <w:szCs w:val="19"/>
        </w:rPr>
      </w:pPr>
    </w:p>
    <w:p w14:paraId="30611BE5" w14:textId="2BF78269" w:rsidR="00724892" w:rsidRPr="00541004" w:rsidRDefault="00724892" w:rsidP="00724892">
      <w:pPr>
        <w:pStyle w:val="ListParagraph"/>
        <w:numPr>
          <w:ilvl w:val="0"/>
          <w:numId w:val="43"/>
        </w:numPr>
        <w:tabs>
          <w:tab w:val="left" w:pos="9360"/>
        </w:tabs>
        <w:rPr>
          <w:sz w:val="19"/>
          <w:szCs w:val="19"/>
        </w:rPr>
      </w:pPr>
      <w:r w:rsidRPr="00541004">
        <w:rPr>
          <w:sz w:val="19"/>
          <w:szCs w:val="19"/>
        </w:rPr>
        <w:t xml:space="preserve">RECOMMENDED FOR </w:t>
      </w:r>
      <w:r>
        <w:rPr>
          <w:sz w:val="19"/>
          <w:szCs w:val="19"/>
        </w:rPr>
        <w:t>ROADS AND TRANSPORTATION  FROM</w:t>
      </w:r>
      <w:r w:rsidRPr="00541004">
        <w:rPr>
          <w:sz w:val="19"/>
          <w:szCs w:val="19"/>
        </w:rPr>
        <w:t xml:space="preserve"> </w:t>
      </w:r>
      <w:r>
        <w:rPr>
          <w:sz w:val="19"/>
          <w:szCs w:val="19"/>
        </w:rPr>
        <w:t xml:space="preserve">ERGON ASPHALT &amp; EMULSIONS INC, MULGA, AL, </w:t>
      </w:r>
      <w:r w:rsidRPr="00541004">
        <w:rPr>
          <w:sz w:val="19"/>
          <w:szCs w:val="19"/>
        </w:rPr>
        <w:t xml:space="preserve">TO </w:t>
      </w:r>
      <w:r>
        <w:rPr>
          <w:sz w:val="19"/>
          <w:szCs w:val="19"/>
        </w:rPr>
        <w:t>RENEW BID</w:t>
      </w:r>
      <w:r w:rsidRPr="00541004">
        <w:rPr>
          <w:sz w:val="19"/>
          <w:szCs w:val="19"/>
        </w:rPr>
        <w:t xml:space="preserve"> FO</w:t>
      </w:r>
      <w:r>
        <w:rPr>
          <w:sz w:val="19"/>
          <w:szCs w:val="19"/>
        </w:rPr>
        <w:t xml:space="preserve">R ASPHALT (EMULSIFIED) FOR </w:t>
      </w:r>
      <w:r w:rsidRPr="00541004">
        <w:rPr>
          <w:sz w:val="19"/>
          <w:szCs w:val="19"/>
        </w:rPr>
        <w:t xml:space="preserve">THE PERIOD </w:t>
      </w:r>
      <w:r>
        <w:rPr>
          <w:sz w:val="19"/>
          <w:szCs w:val="19"/>
        </w:rPr>
        <w:t>10</w:t>
      </w:r>
      <w:r w:rsidRPr="00541004">
        <w:rPr>
          <w:sz w:val="19"/>
          <w:szCs w:val="19"/>
        </w:rPr>
        <w:t>/</w:t>
      </w:r>
      <w:r>
        <w:rPr>
          <w:sz w:val="19"/>
          <w:szCs w:val="19"/>
        </w:rPr>
        <w:t>25</w:t>
      </w:r>
      <w:r w:rsidRPr="00541004">
        <w:rPr>
          <w:sz w:val="19"/>
          <w:szCs w:val="19"/>
        </w:rPr>
        <w:t>/2020 -</w:t>
      </w:r>
      <w:r>
        <w:rPr>
          <w:sz w:val="19"/>
          <w:szCs w:val="19"/>
        </w:rPr>
        <w:t xml:space="preserve"> 10</w:t>
      </w:r>
      <w:r w:rsidRPr="00541004">
        <w:rPr>
          <w:sz w:val="19"/>
          <w:szCs w:val="19"/>
        </w:rPr>
        <w:t>/</w:t>
      </w:r>
      <w:r>
        <w:rPr>
          <w:sz w:val="19"/>
          <w:szCs w:val="19"/>
        </w:rPr>
        <w:t>24</w:t>
      </w:r>
      <w:r w:rsidRPr="00541004">
        <w:rPr>
          <w:sz w:val="19"/>
          <w:szCs w:val="19"/>
        </w:rPr>
        <w:t>/2021</w:t>
      </w:r>
      <w:r>
        <w:rPr>
          <w:sz w:val="19"/>
          <w:szCs w:val="19"/>
        </w:rPr>
        <w:t xml:space="preserve">. </w:t>
      </w:r>
      <w:r w:rsidRPr="00541004">
        <w:rPr>
          <w:sz w:val="19"/>
          <w:szCs w:val="19"/>
        </w:rPr>
        <w:t>TO BE PURCHASED ON AN AS NEEDED BASIS.</w:t>
      </w:r>
      <w:r>
        <w:rPr>
          <w:sz w:val="19"/>
          <w:szCs w:val="19"/>
        </w:rPr>
        <w:t xml:space="preserve"> FINAL RENEWAL.</w:t>
      </w:r>
    </w:p>
    <w:p w14:paraId="1877ED25" w14:textId="77777777" w:rsidR="00724892" w:rsidRDefault="00724892" w:rsidP="00724892">
      <w:pPr>
        <w:tabs>
          <w:tab w:val="left" w:pos="9360"/>
        </w:tabs>
        <w:rPr>
          <w:sz w:val="19"/>
          <w:szCs w:val="19"/>
        </w:rPr>
      </w:pPr>
      <w:r>
        <w:rPr>
          <w:sz w:val="19"/>
          <w:szCs w:val="19"/>
        </w:rPr>
        <w:t xml:space="preserve"> </w:t>
      </w:r>
    </w:p>
    <w:p w14:paraId="4BD16CD2" w14:textId="6B3EB04F" w:rsidR="00724892" w:rsidRDefault="00724892" w:rsidP="00724892">
      <w:pPr>
        <w:ind w:left="720"/>
        <w:rPr>
          <w:sz w:val="19"/>
          <w:szCs w:val="19"/>
        </w:rPr>
      </w:pPr>
      <w:r>
        <w:rPr>
          <w:sz w:val="19"/>
          <w:szCs w:val="19"/>
        </w:rPr>
        <w:t>REFERENCE BID # 101-18</w:t>
      </w:r>
      <w:r>
        <w:rPr>
          <w:sz w:val="19"/>
          <w:szCs w:val="19"/>
        </w:rPr>
        <w:tab/>
      </w:r>
    </w:p>
    <w:p w14:paraId="2253C5D8" w14:textId="02D9B5D5" w:rsidR="00E17842" w:rsidRDefault="00E17842" w:rsidP="004E3CC6">
      <w:pPr>
        <w:ind w:left="720"/>
        <w:rPr>
          <w:sz w:val="19"/>
          <w:szCs w:val="19"/>
        </w:rPr>
      </w:pPr>
    </w:p>
    <w:p w14:paraId="75214EFE" w14:textId="619960FC" w:rsidR="00E17842" w:rsidRDefault="00E17842" w:rsidP="0047457D">
      <w:pPr>
        <w:rPr>
          <w:sz w:val="19"/>
          <w:szCs w:val="19"/>
        </w:rPr>
      </w:pPr>
    </w:p>
    <w:p w14:paraId="0C271319" w14:textId="77777777" w:rsidR="00082B16" w:rsidRDefault="00F5788F" w:rsidP="004476A1">
      <w:pPr>
        <w:jc w:val="center"/>
        <w:rPr>
          <w:rFonts w:eastAsia="Calibri"/>
          <w:b/>
          <w:i/>
          <w:sz w:val="19"/>
          <w:szCs w:val="19"/>
          <w:u w:val="single"/>
        </w:rPr>
      </w:pPr>
      <w:r w:rsidRPr="00B05AE5">
        <w:rPr>
          <w:rFonts w:eastAsia="Calibri"/>
          <w:b/>
          <w:i/>
          <w:sz w:val="19"/>
          <w:szCs w:val="19"/>
          <w:u w:val="single"/>
        </w:rPr>
        <w:t>E</w:t>
      </w:r>
      <w:r w:rsidR="004476A1" w:rsidRPr="00B05AE5">
        <w:rPr>
          <w:rFonts w:eastAsia="Calibri"/>
          <w:b/>
          <w:i/>
          <w:sz w:val="19"/>
          <w:szCs w:val="19"/>
          <w:u w:val="single"/>
        </w:rPr>
        <w:t>ND OF PURCHASING AGENDA</w:t>
      </w:r>
    </w:p>
    <w:p w14:paraId="521461E0" w14:textId="77777777" w:rsidR="00082B16" w:rsidRPr="00082B16" w:rsidRDefault="00082B16" w:rsidP="00082B16">
      <w:pPr>
        <w:rPr>
          <w:rFonts w:eastAsia="Calibri"/>
          <w:sz w:val="19"/>
          <w:szCs w:val="19"/>
        </w:rPr>
      </w:pPr>
    </w:p>
    <w:p w14:paraId="72FBA643" w14:textId="77777777" w:rsidR="00082B16" w:rsidRPr="00082B16" w:rsidRDefault="00082B16" w:rsidP="00082B16">
      <w:pPr>
        <w:rPr>
          <w:rFonts w:eastAsia="Calibri"/>
          <w:sz w:val="19"/>
          <w:szCs w:val="19"/>
        </w:rPr>
      </w:pPr>
    </w:p>
    <w:p w14:paraId="3B265B04" w14:textId="77777777" w:rsidR="00082B16" w:rsidRPr="00082B16" w:rsidRDefault="00082B16" w:rsidP="00082B16">
      <w:pPr>
        <w:rPr>
          <w:rFonts w:eastAsia="Calibri"/>
          <w:sz w:val="19"/>
          <w:szCs w:val="19"/>
        </w:rPr>
      </w:pPr>
    </w:p>
    <w:p w14:paraId="497E79E6" w14:textId="77777777" w:rsidR="00082B16" w:rsidRPr="00082B16" w:rsidRDefault="00082B16" w:rsidP="00082B16">
      <w:pPr>
        <w:rPr>
          <w:rFonts w:eastAsia="Calibri"/>
          <w:sz w:val="19"/>
          <w:szCs w:val="19"/>
        </w:rPr>
      </w:pPr>
    </w:p>
    <w:p w14:paraId="14175768" w14:textId="77777777" w:rsidR="00082B16" w:rsidRDefault="00082B16" w:rsidP="00082B16">
      <w:pPr>
        <w:rPr>
          <w:rFonts w:eastAsia="Calibri"/>
          <w:sz w:val="19"/>
          <w:szCs w:val="19"/>
        </w:rPr>
      </w:pPr>
      <w:bookmarkStart w:id="0" w:name="_GoBack"/>
      <w:bookmarkEnd w:id="0"/>
    </w:p>
    <w:p w14:paraId="5E80E501" w14:textId="77777777" w:rsidR="00082B16" w:rsidRDefault="00082B16" w:rsidP="00082B16">
      <w:pPr>
        <w:rPr>
          <w:rFonts w:eastAsia="Calibri"/>
          <w:sz w:val="19"/>
          <w:szCs w:val="19"/>
        </w:rPr>
      </w:pPr>
    </w:p>
    <w:p w14:paraId="11DE485C" w14:textId="77F13E6F" w:rsidR="004476A1" w:rsidRPr="00082B16" w:rsidRDefault="00631E37" w:rsidP="00082B16">
      <w:pPr>
        <w:tabs>
          <w:tab w:val="left" w:pos="4110"/>
        </w:tabs>
        <w:rPr>
          <w:rFonts w:eastAsia="Calibri"/>
          <w:sz w:val="19"/>
          <w:szCs w:val="19"/>
        </w:rPr>
      </w:pPr>
      <w:r>
        <w:rPr>
          <w:rFonts w:eastAsia="Calibri"/>
          <w:sz w:val="19"/>
          <w:szCs w:val="19"/>
        </w:rPr>
        <w:t>-</w:t>
      </w:r>
      <w:r w:rsidR="00082B16">
        <w:rPr>
          <w:rFonts w:eastAsia="Calibri"/>
          <w:sz w:val="19"/>
          <w:szCs w:val="19"/>
        </w:rPr>
        <w:tab/>
      </w:r>
    </w:p>
    <w:sectPr w:rsidR="004476A1" w:rsidRPr="00082B16" w:rsidSect="00CF2F26">
      <w:headerReference w:type="default" r:id="rId7"/>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FC51D" w14:textId="77777777" w:rsidR="00B3708D" w:rsidRDefault="00B3708D" w:rsidP="00EF6CC1">
      <w:r>
        <w:separator/>
      </w:r>
    </w:p>
  </w:endnote>
  <w:endnote w:type="continuationSeparator" w:id="0">
    <w:p w14:paraId="30CEAA2F" w14:textId="77777777" w:rsidR="00B3708D" w:rsidRDefault="00B3708D"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7930A" w14:textId="77777777" w:rsidR="00B3708D" w:rsidRDefault="00B3708D" w:rsidP="00EF6CC1">
      <w:r>
        <w:separator/>
      </w:r>
    </w:p>
  </w:footnote>
  <w:footnote w:type="continuationSeparator" w:id="0">
    <w:p w14:paraId="2AF30895" w14:textId="77777777" w:rsidR="00B3708D" w:rsidRDefault="00B3708D"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20F9" w14:textId="356080C8"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0C6BC82" w14:textId="38B14C83" w:rsidR="00EF6CC1" w:rsidRPr="0092131D" w:rsidRDefault="0023498D" w:rsidP="00C42E55">
    <w:pPr>
      <w:tabs>
        <w:tab w:val="left" w:pos="540"/>
        <w:tab w:val="left" w:pos="630"/>
        <w:tab w:val="left" w:pos="810"/>
      </w:tabs>
      <w:jc w:val="center"/>
      <w:rPr>
        <w:b/>
        <w:bCs/>
        <w:sz w:val="22"/>
        <w:szCs w:val="22"/>
      </w:rPr>
    </w:pPr>
    <w:r>
      <w:rPr>
        <w:b/>
        <w:bCs/>
        <w:sz w:val="22"/>
        <w:szCs w:val="22"/>
      </w:rPr>
      <w:t xml:space="preserve">For Week of </w:t>
    </w:r>
    <w:r w:rsidR="00EB2824">
      <w:rPr>
        <w:b/>
        <w:bCs/>
        <w:sz w:val="22"/>
        <w:szCs w:val="22"/>
      </w:rPr>
      <w:t>6</w:t>
    </w:r>
    <w:r>
      <w:rPr>
        <w:b/>
        <w:bCs/>
        <w:sz w:val="22"/>
        <w:szCs w:val="22"/>
      </w:rPr>
      <w:t>/</w:t>
    </w:r>
    <w:r w:rsidR="00724892">
      <w:rPr>
        <w:b/>
        <w:bCs/>
        <w:sz w:val="22"/>
        <w:szCs w:val="22"/>
      </w:rPr>
      <w:t>25</w:t>
    </w:r>
    <w:r w:rsidR="00541004">
      <w:rPr>
        <w:b/>
        <w:bCs/>
        <w:sz w:val="22"/>
        <w:szCs w:val="22"/>
      </w:rPr>
      <w:t>/</w:t>
    </w:r>
    <w:r w:rsidR="002526C7">
      <w:rPr>
        <w:b/>
        <w:bCs/>
        <w:sz w:val="22"/>
        <w:szCs w:val="22"/>
      </w:rPr>
      <w:t>20</w:t>
    </w:r>
    <w:r w:rsidR="00B80A74">
      <w:rPr>
        <w:b/>
        <w:bCs/>
        <w:sz w:val="22"/>
        <w:szCs w:val="22"/>
      </w:rPr>
      <w:t>20</w:t>
    </w:r>
    <w:r w:rsidR="0038699A">
      <w:rPr>
        <w:b/>
        <w:bCs/>
        <w:sz w:val="22"/>
        <w:szCs w:val="22"/>
      </w:rPr>
      <w:t xml:space="preserve"> -</w:t>
    </w:r>
    <w:r>
      <w:rPr>
        <w:b/>
        <w:bCs/>
        <w:sz w:val="22"/>
        <w:szCs w:val="22"/>
      </w:rPr>
      <w:t xml:space="preserve"> </w:t>
    </w:r>
    <w:r w:rsidR="00724892">
      <w:rPr>
        <w:b/>
        <w:bCs/>
        <w:sz w:val="22"/>
        <w:szCs w:val="22"/>
      </w:rPr>
      <w:t>7</w:t>
    </w:r>
    <w:r w:rsidR="00E1638D">
      <w:rPr>
        <w:b/>
        <w:bCs/>
        <w:sz w:val="22"/>
        <w:szCs w:val="22"/>
      </w:rPr>
      <w:t>/</w:t>
    </w:r>
    <w:r w:rsidR="00724892">
      <w:rPr>
        <w:b/>
        <w:bCs/>
        <w:sz w:val="22"/>
        <w:szCs w:val="22"/>
      </w:rPr>
      <w:t>1</w:t>
    </w:r>
    <w:r>
      <w:rPr>
        <w:b/>
        <w:bCs/>
        <w:sz w:val="22"/>
        <w:szCs w:val="22"/>
      </w:rPr>
      <w:t>/</w:t>
    </w:r>
    <w:r w:rsidR="002526C7">
      <w:rPr>
        <w:b/>
        <w:bCs/>
        <w:sz w:val="22"/>
        <w:szCs w:val="22"/>
      </w:rPr>
      <w:t>20</w:t>
    </w:r>
    <w:r w:rsidR="00B80A74">
      <w:rPr>
        <w:b/>
        <w:bCs/>
        <w:sz w:val="22"/>
        <w:szCs w:val="22"/>
      </w:rPr>
      <w:t>20</w:t>
    </w:r>
  </w:p>
  <w:p w14:paraId="733AAF13" w14:textId="642F0C1F" w:rsidR="00EF6CC1" w:rsidRPr="002913B2" w:rsidRDefault="000A055A" w:rsidP="00EF6CC1">
    <w:pPr>
      <w:tabs>
        <w:tab w:val="left" w:pos="540"/>
        <w:tab w:val="left" w:pos="630"/>
        <w:tab w:val="left" w:pos="810"/>
      </w:tabs>
      <w:jc w:val="center"/>
      <w:rPr>
        <w:b/>
        <w:bCs/>
        <w:sz w:val="22"/>
        <w:szCs w:val="22"/>
      </w:rPr>
    </w:pPr>
    <w:r w:rsidRPr="000A055A">
      <w:rPr>
        <w:b/>
        <w:bCs/>
        <w:sz w:val="22"/>
        <w:szCs w:val="22"/>
        <w:u w:val="single"/>
      </w:rPr>
      <w:t>Pre-Commission Work Session</w:t>
    </w:r>
    <w:r w:rsidRPr="00F46B01">
      <w:rPr>
        <w:bCs/>
        <w:sz w:val="22"/>
        <w:szCs w:val="22"/>
      </w:rPr>
      <w:t xml:space="preserve"> </w:t>
    </w:r>
    <w:r w:rsidR="0056377A">
      <w:rPr>
        <w:b/>
        <w:bCs/>
        <w:sz w:val="22"/>
        <w:szCs w:val="22"/>
      </w:rPr>
      <w:t>JULY</w:t>
    </w:r>
    <w:r w:rsidR="00A27E7B">
      <w:rPr>
        <w:b/>
        <w:bCs/>
        <w:sz w:val="22"/>
        <w:szCs w:val="22"/>
      </w:rPr>
      <w:t xml:space="preserve"> </w:t>
    </w:r>
    <w:r w:rsidR="00724892">
      <w:rPr>
        <w:b/>
        <w:bCs/>
        <w:sz w:val="22"/>
        <w:szCs w:val="22"/>
      </w:rPr>
      <w:t>21</w:t>
    </w:r>
    <w:r w:rsidR="007E5A85">
      <w:rPr>
        <w:b/>
        <w:bCs/>
        <w:sz w:val="22"/>
        <w:szCs w:val="22"/>
      </w:rPr>
      <w:t>, 20</w:t>
    </w:r>
    <w:r w:rsidR="002526C7">
      <w:rPr>
        <w:b/>
        <w:bCs/>
        <w:sz w:val="22"/>
        <w:szCs w:val="22"/>
      </w:rPr>
      <w:t>20</w:t>
    </w:r>
  </w:p>
  <w:p w14:paraId="2D5B62AA"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25E4E9DA" w14:textId="672E2B46" w:rsidR="00EF6CC1" w:rsidRPr="002913B2" w:rsidRDefault="001B3AA5" w:rsidP="00EF6CC1">
    <w:pPr>
      <w:tabs>
        <w:tab w:val="left" w:pos="540"/>
        <w:tab w:val="left" w:pos="630"/>
        <w:tab w:val="left" w:pos="810"/>
      </w:tabs>
      <w:jc w:val="center"/>
      <w:rPr>
        <w:b/>
        <w:bCs/>
        <w:sz w:val="22"/>
        <w:szCs w:val="22"/>
      </w:rPr>
    </w:pPr>
    <w:r>
      <w:rPr>
        <w:b/>
        <w:bCs/>
        <w:sz w:val="22"/>
        <w:szCs w:val="22"/>
      </w:rPr>
      <w:t>JU</w:t>
    </w:r>
    <w:r w:rsidR="0056377A">
      <w:rPr>
        <w:b/>
        <w:bCs/>
        <w:sz w:val="22"/>
        <w:szCs w:val="22"/>
      </w:rPr>
      <w:t>LY</w:t>
    </w:r>
    <w:r w:rsidR="005F2894">
      <w:rPr>
        <w:b/>
        <w:bCs/>
        <w:sz w:val="22"/>
        <w:szCs w:val="22"/>
      </w:rPr>
      <w:t xml:space="preserve"> </w:t>
    </w:r>
    <w:r w:rsidR="00724892">
      <w:rPr>
        <w:b/>
        <w:bCs/>
        <w:sz w:val="22"/>
        <w:szCs w:val="22"/>
      </w:rPr>
      <w:t>23</w:t>
    </w:r>
    <w:r w:rsidR="0029711B">
      <w:rPr>
        <w:b/>
        <w:bCs/>
        <w:sz w:val="22"/>
        <w:szCs w:val="22"/>
      </w:rPr>
      <w:t>,</w:t>
    </w:r>
    <w:r w:rsidR="007E5A85">
      <w:rPr>
        <w:b/>
        <w:bCs/>
        <w:sz w:val="22"/>
        <w:szCs w:val="22"/>
      </w:rPr>
      <w:t xml:space="preserve"> 20</w:t>
    </w:r>
    <w:r w:rsidR="002526C7">
      <w:rPr>
        <w:b/>
        <w:bCs/>
        <w:sz w:val="22"/>
        <w:szCs w:val="22"/>
      </w:rPr>
      <w:t>20</w:t>
    </w:r>
  </w:p>
  <w:p w14:paraId="59EC1EB8" w14:textId="77777777" w:rsidR="00EF6CC1" w:rsidRPr="005D4E1E" w:rsidRDefault="00EF6CC1" w:rsidP="00EF6CC1">
    <w:pPr>
      <w:pStyle w:val="Heading1"/>
      <w:keepNext w:val="0"/>
      <w:keepLines/>
      <w:jc w:val="center"/>
      <w:rPr>
        <w:sz w:val="22"/>
        <w:szCs w:val="22"/>
      </w:rPr>
    </w:pPr>
  </w:p>
  <w:p w14:paraId="52636078"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4978BD73"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3808C729" w14:textId="4D61EB6E" w:rsidR="0023498D" w:rsidRPr="004476A1" w:rsidRDefault="00FD4B30" w:rsidP="00EF6CC1">
    <w:pPr>
      <w:pBdr>
        <w:bottom w:val="single" w:sz="12" w:space="1" w:color="auto"/>
      </w:pBdr>
      <w:tabs>
        <w:tab w:val="right" w:pos="10800"/>
      </w:tabs>
      <w:rPr>
        <w:sz w:val="18"/>
      </w:rPr>
    </w:pPr>
    <w:r>
      <w:rPr>
        <w:szCs w:val="22"/>
      </w:rPr>
      <w:t xml:space="preserve">PREPARED </w:t>
    </w:r>
    <w:r w:rsidR="00724892">
      <w:rPr>
        <w:szCs w:val="22"/>
      </w:rPr>
      <w:t>JULY</w:t>
    </w:r>
    <w:r w:rsidR="00A459B3">
      <w:rPr>
        <w:szCs w:val="22"/>
      </w:rPr>
      <w:t xml:space="preserve"> </w:t>
    </w:r>
    <w:r w:rsidR="00724892">
      <w:rPr>
        <w:szCs w:val="22"/>
      </w:rPr>
      <w:t>1</w:t>
    </w:r>
    <w:r w:rsidR="00A459B3">
      <w:rPr>
        <w:szCs w:val="22"/>
      </w:rPr>
      <w:t>, 2020</w:t>
    </w:r>
  </w:p>
  <w:p w14:paraId="43CD3654" w14:textId="77777777" w:rsidR="00EF6CC1" w:rsidRDefault="00EF6C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08D2"/>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F5FC7"/>
    <w:multiLevelType w:val="hybridMultilevel"/>
    <w:tmpl w:val="7ED426F4"/>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1058"/>
    <w:multiLevelType w:val="hybridMultilevel"/>
    <w:tmpl w:val="ABC2A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46728"/>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75CD5"/>
    <w:multiLevelType w:val="hybridMultilevel"/>
    <w:tmpl w:val="D9C4D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0D51DF"/>
    <w:multiLevelType w:val="hybridMultilevel"/>
    <w:tmpl w:val="48FA1B28"/>
    <w:lvl w:ilvl="0" w:tplc="31D0551A">
      <w:start w:val="1"/>
      <w:numFmt w:val="decimal"/>
      <w:lvlText w:val="%1."/>
      <w:lvlJc w:val="left"/>
      <w:pPr>
        <w:ind w:left="8640" w:hanging="360"/>
      </w:pPr>
      <w:rPr>
        <w:rFonts w:hint="default"/>
        <w:sz w:val="22"/>
        <w:szCs w:val="22"/>
      </w:rPr>
    </w:lvl>
    <w:lvl w:ilvl="1" w:tplc="04090019">
      <w:start w:val="1"/>
      <w:numFmt w:val="lowerLetter"/>
      <w:lvlText w:val="%2."/>
      <w:lvlJc w:val="left"/>
      <w:pPr>
        <w:ind w:left="9360" w:hanging="360"/>
      </w:pPr>
    </w:lvl>
    <w:lvl w:ilvl="2" w:tplc="0409001B">
      <w:start w:val="1"/>
      <w:numFmt w:val="lowerRoman"/>
      <w:lvlText w:val="%3."/>
      <w:lvlJc w:val="right"/>
      <w:pPr>
        <w:ind w:left="10080" w:hanging="180"/>
      </w:pPr>
    </w:lvl>
    <w:lvl w:ilvl="3" w:tplc="0409000F">
      <w:start w:val="1"/>
      <w:numFmt w:val="decimal"/>
      <w:lvlText w:val="%4."/>
      <w:lvlJc w:val="left"/>
      <w:pPr>
        <w:ind w:left="10800" w:hanging="360"/>
      </w:pPr>
    </w:lvl>
    <w:lvl w:ilvl="4" w:tplc="04090019">
      <w:start w:val="1"/>
      <w:numFmt w:val="lowerLetter"/>
      <w:lvlText w:val="%5."/>
      <w:lvlJc w:val="left"/>
      <w:pPr>
        <w:ind w:left="11520" w:hanging="360"/>
      </w:pPr>
    </w:lvl>
    <w:lvl w:ilvl="5" w:tplc="0409001B">
      <w:start w:val="1"/>
      <w:numFmt w:val="lowerRoman"/>
      <w:lvlText w:val="%6."/>
      <w:lvlJc w:val="right"/>
      <w:pPr>
        <w:ind w:left="12240" w:hanging="180"/>
      </w:pPr>
    </w:lvl>
    <w:lvl w:ilvl="6" w:tplc="0409000F">
      <w:start w:val="1"/>
      <w:numFmt w:val="decimal"/>
      <w:lvlText w:val="%7."/>
      <w:lvlJc w:val="left"/>
      <w:pPr>
        <w:ind w:left="12960" w:hanging="360"/>
      </w:pPr>
    </w:lvl>
    <w:lvl w:ilvl="7" w:tplc="04090019">
      <w:start w:val="1"/>
      <w:numFmt w:val="lowerLetter"/>
      <w:lvlText w:val="%8."/>
      <w:lvlJc w:val="left"/>
      <w:pPr>
        <w:ind w:left="13680" w:hanging="360"/>
      </w:pPr>
    </w:lvl>
    <w:lvl w:ilvl="8" w:tplc="0409001B">
      <w:start w:val="1"/>
      <w:numFmt w:val="lowerRoman"/>
      <w:lvlText w:val="%9."/>
      <w:lvlJc w:val="right"/>
      <w:pPr>
        <w:ind w:left="14400" w:hanging="180"/>
      </w:pPr>
    </w:lvl>
  </w:abstractNum>
  <w:abstractNum w:abstractNumId="6" w15:restartNumberingAfterBreak="0">
    <w:nsid w:val="162C3888"/>
    <w:multiLevelType w:val="hybridMultilevel"/>
    <w:tmpl w:val="2D00CBB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5020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D30C6"/>
    <w:multiLevelType w:val="hybridMultilevel"/>
    <w:tmpl w:val="70807EB6"/>
    <w:lvl w:ilvl="0" w:tplc="E2347B52">
      <w:start w:val="1"/>
      <w:numFmt w:val="decimal"/>
      <w:lvlText w:val="%1."/>
      <w:lvlJc w:val="left"/>
      <w:pPr>
        <w:ind w:left="486" w:hanging="364"/>
      </w:pPr>
      <w:rPr>
        <w:w w:val="104"/>
        <w:sz w:val="18"/>
        <w:szCs w:val="18"/>
      </w:rPr>
    </w:lvl>
    <w:lvl w:ilvl="1" w:tplc="11E0327E">
      <w:numFmt w:val="bullet"/>
      <w:lvlText w:val="•"/>
      <w:lvlJc w:val="left"/>
      <w:pPr>
        <w:ind w:left="1540" w:hanging="364"/>
      </w:pPr>
    </w:lvl>
    <w:lvl w:ilvl="2" w:tplc="8332A6C0">
      <w:numFmt w:val="bullet"/>
      <w:lvlText w:val="•"/>
      <w:lvlJc w:val="left"/>
      <w:pPr>
        <w:ind w:left="2600" w:hanging="364"/>
      </w:pPr>
    </w:lvl>
    <w:lvl w:ilvl="3" w:tplc="A0C40236">
      <w:numFmt w:val="bullet"/>
      <w:lvlText w:val="•"/>
      <w:lvlJc w:val="left"/>
      <w:pPr>
        <w:ind w:left="3660" w:hanging="364"/>
      </w:pPr>
    </w:lvl>
    <w:lvl w:ilvl="4" w:tplc="32AC4902">
      <w:numFmt w:val="bullet"/>
      <w:lvlText w:val="•"/>
      <w:lvlJc w:val="left"/>
      <w:pPr>
        <w:ind w:left="4720" w:hanging="364"/>
      </w:pPr>
    </w:lvl>
    <w:lvl w:ilvl="5" w:tplc="29AE4DD6">
      <w:numFmt w:val="bullet"/>
      <w:lvlText w:val="•"/>
      <w:lvlJc w:val="left"/>
      <w:pPr>
        <w:ind w:left="5780" w:hanging="364"/>
      </w:pPr>
    </w:lvl>
    <w:lvl w:ilvl="6" w:tplc="5BF65630">
      <w:numFmt w:val="bullet"/>
      <w:lvlText w:val="•"/>
      <w:lvlJc w:val="left"/>
      <w:pPr>
        <w:ind w:left="6840" w:hanging="364"/>
      </w:pPr>
    </w:lvl>
    <w:lvl w:ilvl="7" w:tplc="EEF6E458">
      <w:numFmt w:val="bullet"/>
      <w:lvlText w:val="•"/>
      <w:lvlJc w:val="left"/>
      <w:pPr>
        <w:ind w:left="7900" w:hanging="364"/>
      </w:pPr>
    </w:lvl>
    <w:lvl w:ilvl="8" w:tplc="A1CA4A30">
      <w:numFmt w:val="bullet"/>
      <w:lvlText w:val="•"/>
      <w:lvlJc w:val="left"/>
      <w:pPr>
        <w:ind w:left="8960" w:hanging="364"/>
      </w:pPr>
    </w:lvl>
  </w:abstractNum>
  <w:abstractNum w:abstractNumId="9" w15:restartNumberingAfterBreak="0">
    <w:nsid w:val="1D2C5149"/>
    <w:multiLevelType w:val="hybridMultilevel"/>
    <w:tmpl w:val="FDF09D0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D6703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83048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B6732"/>
    <w:multiLevelType w:val="hybridMultilevel"/>
    <w:tmpl w:val="78909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1B1A94"/>
    <w:multiLevelType w:val="hybridMultilevel"/>
    <w:tmpl w:val="17C8C9EE"/>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294E"/>
    <w:multiLevelType w:val="hybridMultilevel"/>
    <w:tmpl w:val="82BE5658"/>
    <w:lvl w:ilvl="0" w:tplc="178CBD8E">
      <w:start w:val="2"/>
      <w:numFmt w:val="decimal"/>
      <w:lvlText w:val="%1."/>
      <w:lvlJc w:val="left"/>
      <w:pPr>
        <w:ind w:left="810" w:hanging="360"/>
      </w:pPr>
      <w:rPr>
        <w:rFonts w:eastAsia="Times New Roma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74D378C"/>
    <w:multiLevelType w:val="hybridMultilevel"/>
    <w:tmpl w:val="DF5C7F9A"/>
    <w:lvl w:ilvl="0" w:tplc="1C681D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690018"/>
    <w:multiLevelType w:val="hybridMultilevel"/>
    <w:tmpl w:val="DC121A5A"/>
    <w:lvl w:ilvl="0" w:tplc="0409000F">
      <w:start w:val="12"/>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788137C"/>
    <w:multiLevelType w:val="hybridMultilevel"/>
    <w:tmpl w:val="85A0DD7C"/>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33399"/>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C65D2"/>
    <w:multiLevelType w:val="hybridMultilevel"/>
    <w:tmpl w:val="CE94965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F7A"/>
    <w:multiLevelType w:val="hybridMultilevel"/>
    <w:tmpl w:val="6868C128"/>
    <w:lvl w:ilvl="0" w:tplc="A75AA2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E054E"/>
    <w:multiLevelType w:val="hybridMultilevel"/>
    <w:tmpl w:val="7DD49B7C"/>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FF7255"/>
    <w:multiLevelType w:val="hybridMultilevel"/>
    <w:tmpl w:val="C2E0B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EE5B8A"/>
    <w:multiLevelType w:val="hybridMultilevel"/>
    <w:tmpl w:val="F61C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47593"/>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392D8A"/>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8B43F1"/>
    <w:multiLevelType w:val="hybridMultilevel"/>
    <w:tmpl w:val="4FE0B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AF24C3"/>
    <w:multiLevelType w:val="hybridMultilevel"/>
    <w:tmpl w:val="1896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D2A44"/>
    <w:multiLevelType w:val="hybridMultilevel"/>
    <w:tmpl w:val="57DC2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257592"/>
    <w:multiLevelType w:val="hybridMultilevel"/>
    <w:tmpl w:val="6BB217CE"/>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71F9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723595"/>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D63753"/>
    <w:multiLevelType w:val="hybridMultilevel"/>
    <w:tmpl w:val="6ED696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916AA6"/>
    <w:multiLevelType w:val="hybridMultilevel"/>
    <w:tmpl w:val="636A40EE"/>
    <w:lvl w:ilvl="0" w:tplc="FC282150">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DF61E2"/>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9861F3"/>
    <w:multiLevelType w:val="hybridMultilevel"/>
    <w:tmpl w:val="B24CC49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660889"/>
    <w:multiLevelType w:val="hybridMultilevel"/>
    <w:tmpl w:val="E09E9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11EF6"/>
    <w:multiLevelType w:val="hybridMultilevel"/>
    <w:tmpl w:val="1E7CC316"/>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DA092D"/>
    <w:multiLevelType w:val="hybridMultilevel"/>
    <w:tmpl w:val="9DD0C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1C6DF5"/>
    <w:multiLevelType w:val="hybridMultilevel"/>
    <w:tmpl w:val="EC786398"/>
    <w:lvl w:ilvl="0" w:tplc="49661AC8">
      <w:start w:val="1"/>
      <w:numFmt w:val="decimal"/>
      <w:lvlText w:val="%1."/>
      <w:lvlJc w:val="left"/>
      <w:pPr>
        <w:ind w:left="720" w:hanging="360"/>
      </w:pPr>
      <w:rPr>
        <w:rFonts w:eastAsia="Calibri" w:hint="default"/>
        <w:b w:val="0"/>
        <w:i w:val="0"/>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6"/>
  </w:num>
  <w:num w:numId="3">
    <w:abstractNumId w:val="4"/>
  </w:num>
  <w:num w:numId="4">
    <w:abstractNumId w:val="5"/>
  </w:num>
  <w:num w:numId="5">
    <w:abstractNumId w:val="28"/>
  </w:num>
  <w:num w:numId="6">
    <w:abstractNumId w:val="2"/>
  </w:num>
  <w:num w:numId="7">
    <w:abstractNumId w:val="14"/>
  </w:num>
  <w:num w:numId="8">
    <w:abstractNumId w:val="29"/>
  </w:num>
  <w:num w:numId="9">
    <w:abstractNumId w:val="23"/>
  </w:num>
  <w:num w:numId="10">
    <w:abstractNumId w:val="11"/>
  </w:num>
  <w:num w:numId="11">
    <w:abstractNumId w:val="34"/>
  </w:num>
  <w:num w:numId="12">
    <w:abstractNumId w:val="7"/>
  </w:num>
  <w:num w:numId="13">
    <w:abstractNumId w:val="30"/>
  </w:num>
  <w:num w:numId="14">
    <w:abstractNumId w:val="24"/>
  </w:num>
  <w:num w:numId="15">
    <w:abstractNumId w:val="10"/>
  </w:num>
  <w:num w:numId="16">
    <w:abstractNumId w:val="38"/>
  </w:num>
  <w:num w:numId="17">
    <w:abstractNumId w:val="25"/>
  </w:num>
  <w:num w:numId="18">
    <w:abstractNumId w:val="31"/>
  </w:num>
  <w:num w:numId="19">
    <w:abstractNumId w:val="18"/>
  </w:num>
  <w:num w:numId="20">
    <w:abstractNumId w:val="17"/>
  </w:num>
  <w:num w:numId="21">
    <w:abstractNumId w:val="17"/>
  </w:num>
  <w:num w:numId="22">
    <w:abstractNumId w:val="15"/>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9"/>
  </w:num>
  <w:num w:numId="26">
    <w:abstractNumId w:val="20"/>
  </w:num>
  <w:num w:numId="27">
    <w:abstractNumId w:val="3"/>
  </w:num>
  <w:num w:numId="28">
    <w:abstractNumId w:val="1"/>
  </w:num>
  <w:num w:numId="29">
    <w:abstractNumId w:val="6"/>
  </w:num>
  <w:num w:numId="30">
    <w:abstractNumId w:val="19"/>
  </w:num>
  <w:num w:numId="31">
    <w:abstractNumId w:val="39"/>
  </w:num>
  <w:num w:numId="32">
    <w:abstractNumId w:val="37"/>
  </w:num>
  <w:num w:numId="33">
    <w:abstractNumId w:val="13"/>
  </w:num>
  <w:num w:numId="34">
    <w:abstractNumId w:val="0"/>
  </w:num>
  <w:num w:numId="35">
    <w:abstractNumId w:val="26"/>
  </w:num>
  <w:num w:numId="36">
    <w:abstractNumId w:val="32"/>
  </w:num>
  <w:num w:numId="37">
    <w:abstractNumId w:val="36"/>
  </w:num>
  <w:num w:numId="38">
    <w:abstractNumId w:val="27"/>
  </w:num>
  <w:num w:numId="39">
    <w:abstractNumId w:val="32"/>
  </w:num>
  <w:num w:numId="40">
    <w:abstractNumId w:val="32"/>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8"/>
  </w:num>
  <w:num w:numId="43">
    <w:abstractNumId w:val="12"/>
  </w:num>
  <w:num w:numId="44">
    <w:abstractNumId w:val="12"/>
  </w:num>
  <w:num w:numId="45">
    <w:abstractNumId w:val="35"/>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qwUA+8wjYCwAAAA="/>
  </w:docVars>
  <w:rsids>
    <w:rsidRoot w:val="00532446"/>
    <w:rsid w:val="00002DC1"/>
    <w:rsid w:val="00003983"/>
    <w:rsid w:val="00004CC2"/>
    <w:rsid w:val="000068AA"/>
    <w:rsid w:val="000106A7"/>
    <w:rsid w:val="000115B6"/>
    <w:rsid w:val="000126E5"/>
    <w:rsid w:val="00016C05"/>
    <w:rsid w:val="00022B9E"/>
    <w:rsid w:val="0002419D"/>
    <w:rsid w:val="00026757"/>
    <w:rsid w:val="000279A4"/>
    <w:rsid w:val="00033803"/>
    <w:rsid w:val="000353DB"/>
    <w:rsid w:val="0003662D"/>
    <w:rsid w:val="00045965"/>
    <w:rsid w:val="00052FC0"/>
    <w:rsid w:val="00053B5E"/>
    <w:rsid w:val="00054BC9"/>
    <w:rsid w:val="0005694D"/>
    <w:rsid w:val="000608F6"/>
    <w:rsid w:val="00062414"/>
    <w:rsid w:val="00066ECA"/>
    <w:rsid w:val="00067B9D"/>
    <w:rsid w:val="00070F68"/>
    <w:rsid w:val="000724B1"/>
    <w:rsid w:val="00077F97"/>
    <w:rsid w:val="00080C3A"/>
    <w:rsid w:val="00082B16"/>
    <w:rsid w:val="0008540A"/>
    <w:rsid w:val="00087C2B"/>
    <w:rsid w:val="000909F4"/>
    <w:rsid w:val="0009288E"/>
    <w:rsid w:val="00096D77"/>
    <w:rsid w:val="000A055A"/>
    <w:rsid w:val="000A281E"/>
    <w:rsid w:val="000A4112"/>
    <w:rsid w:val="000B19D0"/>
    <w:rsid w:val="000C2CF2"/>
    <w:rsid w:val="000D06C4"/>
    <w:rsid w:val="000D6C60"/>
    <w:rsid w:val="000E5B2D"/>
    <w:rsid w:val="000E69DE"/>
    <w:rsid w:val="000F1439"/>
    <w:rsid w:val="000F3BDC"/>
    <w:rsid w:val="000F6BF5"/>
    <w:rsid w:val="000F7CDF"/>
    <w:rsid w:val="00105564"/>
    <w:rsid w:val="0010605F"/>
    <w:rsid w:val="00106239"/>
    <w:rsid w:val="001121F3"/>
    <w:rsid w:val="00112F8C"/>
    <w:rsid w:val="00117666"/>
    <w:rsid w:val="00120376"/>
    <w:rsid w:val="00125AB3"/>
    <w:rsid w:val="001272E8"/>
    <w:rsid w:val="001328DD"/>
    <w:rsid w:val="00133669"/>
    <w:rsid w:val="00134086"/>
    <w:rsid w:val="00134106"/>
    <w:rsid w:val="001423BD"/>
    <w:rsid w:val="00145B60"/>
    <w:rsid w:val="00146C4A"/>
    <w:rsid w:val="001530A3"/>
    <w:rsid w:val="00161CE4"/>
    <w:rsid w:val="00174A3B"/>
    <w:rsid w:val="001752F8"/>
    <w:rsid w:val="00176999"/>
    <w:rsid w:val="00180306"/>
    <w:rsid w:val="001828AA"/>
    <w:rsid w:val="001876B6"/>
    <w:rsid w:val="00194F85"/>
    <w:rsid w:val="00195B32"/>
    <w:rsid w:val="001A21F4"/>
    <w:rsid w:val="001A3572"/>
    <w:rsid w:val="001B3AA5"/>
    <w:rsid w:val="001B7305"/>
    <w:rsid w:val="001C44E3"/>
    <w:rsid w:val="001C6EF4"/>
    <w:rsid w:val="001C725D"/>
    <w:rsid w:val="001D00D7"/>
    <w:rsid w:val="001D3E57"/>
    <w:rsid w:val="001D4569"/>
    <w:rsid w:val="001D4E8A"/>
    <w:rsid w:val="001D749D"/>
    <w:rsid w:val="001D7E28"/>
    <w:rsid w:val="001E2C3F"/>
    <w:rsid w:val="001E3567"/>
    <w:rsid w:val="001E44D2"/>
    <w:rsid w:val="001F52C4"/>
    <w:rsid w:val="001F6CD5"/>
    <w:rsid w:val="002010BF"/>
    <w:rsid w:val="00204351"/>
    <w:rsid w:val="00207676"/>
    <w:rsid w:val="00210AA3"/>
    <w:rsid w:val="002117DE"/>
    <w:rsid w:val="002126F5"/>
    <w:rsid w:val="00213E1F"/>
    <w:rsid w:val="00214058"/>
    <w:rsid w:val="00222EB2"/>
    <w:rsid w:val="002278ED"/>
    <w:rsid w:val="0023498D"/>
    <w:rsid w:val="002374CE"/>
    <w:rsid w:val="00241ABF"/>
    <w:rsid w:val="0025002B"/>
    <w:rsid w:val="002526C7"/>
    <w:rsid w:val="00253EB9"/>
    <w:rsid w:val="0026385C"/>
    <w:rsid w:val="00264A7C"/>
    <w:rsid w:val="00267E76"/>
    <w:rsid w:val="00267FDE"/>
    <w:rsid w:val="002728EF"/>
    <w:rsid w:val="0027408E"/>
    <w:rsid w:val="00275FB9"/>
    <w:rsid w:val="00276A33"/>
    <w:rsid w:val="00280576"/>
    <w:rsid w:val="00283D93"/>
    <w:rsid w:val="00284FF2"/>
    <w:rsid w:val="00285D83"/>
    <w:rsid w:val="00287804"/>
    <w:rsid w:val="0029033D"/>
    <w:rsid w:val="002913B2"/>
    <w:rsid w:val="00292991"/>
    <w:rsid w:val="0029711B"/>
    <w:rsid w:val="00297D02"/>
    <w:rsid w:val="002A26D3"/>
    <w:rsid w:val="002A3BD4"/>
    <w:rsid w:val="002A5F0B"/>
    <w:rsid w:val="002B111D"/>
    <w:rsid w:val="002B2728"/>
    <w:rsid w:val="002B354F"/>
    <w:rsid w:val="002B3B94"/>
    <w:rsid w:val="002B4E9C"/>
    <w:rsid w:val="002B5CF7"/>
    <w:rsid w:val="002B612C"/>
    <w:rsid w:val="002C136F"/>
    <w:rsid w:val="002C2422"/>
    <w:rsid w:val="002C2CA3"/>
    <w:rsid w:val="002C36D5"/>
    <w:rsid w:val="002C4408"/>
    <w:rsid w:val="002C5CA6"/>
    <w:rsid w:val="002D41CA"/>
    <w:rsid w:val="002D45B7"/>
    <w:rsid w:val="002D4C18"/>
    <w:rsid w:val="002D503C"/>
    <w:rsid w:val="002D6D97"/>
    <w:rsid w:val="002E2B41"/>
    <w:rsid w:val="002F2B50"/>
    <w:rsid w:val="002F373B"/>
    <w:rsid w:val="002F5559"/>
    <w:rsid w:val="002F7553"/>
    <w:rsid w:val="00301853"/>
    <w:rsid w:val="00314AA8"/>
    <w:rsid w:val="003155D5"/>
    <w:rsid w:val="00316382"/>
    <w:rsid w:val="00317576"/>
    <w:rsid w:val="00323450"/>
    <w:rsid w:val="00324638"/>
    <w:rsid w:val="0033075D"/>
    <w:rsid w:val="00333919"/>
    <w:rsid w:val="00333F78"/>
    <w:rsid w:val="003465E6"/>
    <w:rsid w:val="00355980"/>
    <w:rsid w:val="00360C89"/>
    <w:rsid w:val="0036104E"/>
    <w:rsid w:val="003619EB"/>
    <w:rsid w:val="00363120"/>
    <w:rsid w:val="0036489C"/>
    <w:rsid w:val="00366C14"/>
    <w:rsid w:val="00366C57"/>
    <w:rsid w:val="00366F54"/>
    <w:rsid w:val="003743BD"/>
    <w:rsid w:val="00385917"/>
    <w:rsid w:val="003860DE"/>
    <w:rsid w:val="0038699A"/>
    <w:rsid w:val="003870F1"/>
    <w:rsid w:val="003916DD"/>
    <w:rsid w:val="003A09E4"/>
    <w:rsid w:val="003A2769"/>
    <w:rsid w:val="003A2A1F"/>
    <w:rsid w:val="003A41D2"/>
    <w:rsid w:val="003A489A"/>
    <w:rsid w:val="003A55DF"/>
    <w:rsid w:val="003B020A"/>
    <w:rsid w:val="003B065B"/>
    <w:rsid w:val="003C1D83"/>
    <w:rsid w:val="003C3C63"/>
    <w:rsid w:val="003D4096"/>
    <w:rsid w:val="003E5FE1"/>
    <w:rsid w:val="003F187D"/>
    <w:rsid w:val="003F5508"/>
    <w:rsid w:val="003F648C"/>
    <w:rsid w:val="004067C7"/>
    <w:rsid w:val="00406EA1"/>
    <w:rsid w:val="00407179"/>
    <w:rsid w:val="00407D51"/>
    <w:rsid w:val="00407F0A"/>
    <w:rsid w:val="00410753"/>
    <w:rsid w:val="004145D1"/>
    <w:rsid w:val="0041460B"/>
    <w:rsid w:val="00415406"/>
    <w:rsid w:val="00415AEF"/>
    <w:rsid w:val="0041638F"/>
    <w:rsid w:val="0042302E"/>
    <w:rsid w:val="0042396C"/>
    <w:rsid w:val="00425F28"/>
    <w:rsid w:val="00435D36"/>
    <w:rsid w:val="0043718A"/>
    <w:rsid w:val="004409A8"/>
    <w:rsid w:val="00441322"/>
    <w:rsid w:val="0044157B"/>
    <w:rsid w:val="004476A1"/>
    <w:rsid w:val="004477E4"/>
    <w:rsid w:val="004613C6"/>
    <w:rsid w:val="00461DE1"/>
    <w:rsid w:val="00462C0F"/>
    <w:rsid w:val="0046567F"/>
    <w:rsid w:val="0047085A"/>
    <w:rsid w:val="0047457D"/>
    <w:rsid w:val="0047503D"/>
    <w:rsid w:val="0048024C"/>
    <w:rsid w:val="00480257"/>
    <w:rsid w:val="00483016"/>
    <w:rsid w:val="0048543E"/>
    <w:rsid w:val="00486707"/>
    <w:rsid w:val="00491450"/>
    <w:rsid w:val="00495447"/>
    <w:rsid w:val="004A04FA"/>
    <w:rsid w:val="004A0963"/>
    <w:rsid w:val="004A2100"/>
    <w:rsid w:val="004A5A74"/>
    <w:rsid w:val="004B2253"/>
    <w:rsid w:val="004D1708"/>
    <w:rsid w:val="004D231D"/>
    <w:rsid w:val="004D2570"/>
    <w:rsid w:val="004D30F6"/>
    <w:rsid w:val="004D53BA"/>
    <w:rsid w:val="004D54C8"/>
    <w:rsid w:val="004E172C"/>
    <w:rsid w:val="004E26E7"/>
    <w:rsid w:val="004E3CC6"/>
    <w:rsid w:val="004E57E6"/>
    <w:rsid w:val="004E5993"/>
    <w:rsid w:val="004E64A5"/>
    <w:rsid w:val="004E69A3"/>
    <w:rsid w:val="004F2B0B"/>
    <w:rsid w:val="004F3743"/>
    <w:rsid w:val="004F37C5"/>
    <w:rsid w:val="004F7B50"/>
    <w:rsid w:val="00503AE8"/>
    <w:rsid w:val="005061CA"/>
    <w:rsid w:val="00507671"/>
    <w:rsid w:val="00511E9B"/>
    <w:rsid w:val="005132C8"/>
    <w:rsid w:val="00513684"/>
    <w:rsid w:val="005150A0"/>
    <w:rsid w:val="00521028"/>
    <w:rsid w:val="005217DE"/>
    <w:rsid w:val="0052268D"/>
    <w:rsid w:val="00522AD1"/>
    <w:rsid w:val="00525B02"/>
    <w:rsid w:val="00525F52"/>
    <w:rsid w:val="00530102"/>
    <w:rsid w:val="00532446"/>
    <w:rsid w:val="00532637"/>
    <w:rsid w:val="005351BD"/>
    <w:rsid w:val="00536D23"/>
    <w:rsid w:val="00537270"/>
    <w:rsid w:val="00540AFD"/>
    <w:rsid w:val="00541004"/>
    <w:rsid w:val="0054197C"/>
    <w:rsid w:val="00541DBE"/>
    <w:rsid w:val="005420EF"/>
    <w:rsid w:val="005438D4"/>
    <w:rsid w:val="00543AEE"/>
    <w:rsid w:val="00544053"/>
    <w:rsid w:val="00544877"/>
    <w:rsid w:val="00550C8B"/>
    <w:rsid w:val="00552C23"/>
    <w:rsid w:val="00553242"/>
    <w:rsid w:val="0055531A"/>
    <w:rsid w:val="00556A3E"/>
    <w:rsid w:val="00561009"/>
    <w:rsid w:val="0056227F"/>
    <w:rsid w:val="0056377A"/>
    <w:rsid w:val="0056520A"/>
    <w:rsid w:val="00570A8D"/>
    <w:rsid w:val="00570E2B"/>
    <w:rsid w:val="00584E1A"/>
    <w:rsid w:val="005860EA"/>
    <w:rsid w:val="00586AFE"/>
    <w:rsid w:val="00593FB7"/>
    <w:rsid w:val="00594711"/>
    <w:rsid w:val="00595273"/>
    <w:rsid w:val="005A1567"/>
    <w:rsid w:val="005A178F"/>
    <w:rsid w:val="005A21DD"/>
    <w:rsid w:val="005A307D"/>
    <w:rsid w:val="005A7F2F"/>
    <w:rsid w:val="005A7F51"/>
    <w:rsid w:val="005C0B53"/>
    <w:rsid w:val="005C4BE2"/>
    <w:rsid w:val="005C6A5A"/>
    <w:rsid w:val="005C7020"/>
    <w:rsid w:val="005D4249"/>
    <w:rsid w:val="005D4E1E"/>
    <w:rsid w:val="005D57FF"/>
    <w:rsid w:val="005E04E2"/>
    <w:rsid w:val="005E11D9"/>
    <w:rsid w:val="005E6075"/>
    <w:rsid w:val="005F2894"/>
    <w:rsid w:val="005F3AF2"/>
    <w:rsid w:val="005F4038"/>
    <w:rsid w:val="005F42F2"/>
    <w:rsid w:val="006034FE"/>
    <w:rsid w:val="00603E11"/>
    <w:rsid w:val="00604F78"/>
    <w:rsid w:val="00606373"/>
    <w:rsid w:val="00606741"/>
    <w:rsid w:val="0061402A"/>
    <w:rsid w:val="006221DA"/>
    <w:rsid w:val="006232A5"/>
    <w:rsid w:val="00625166"/>
    <w:rsid w:val="00630A3C"/>
    <w:rsid w:val="00630C4E"/>
    <w:rsid w:val="00631E37"/>
    <w:rsid w:val="00634275"/>
    <w:rsid w:val="00635BCB"/>
    <w:rsid w:val="00636344"/>
    <w:rsid w:val="00637EF8"/>
    <w:rsid w:val="00640270"/>
    <w:rsid w:val="00640A57"/>
    <w:rsid w:val="00640B5D"/>
    <w:rsid w:val="0064556B"/>
    <w:rsid w:val="00646368"/>
    <w:rsid w:val="00654A57"/>
    <w:rsid w:val="0065560D"/>
    <w:rsid w:val="006628AF"/>
    <w:rsid w:val="006748DF"/>
    <w:rsid w:val="006760AE"/>
    <w:rsid w:val="00681C29"/>
    <w:rsid w:val="0068291E"/>
    <w:rsid w:val="0068619F"/>
    <w:rsid w:val="00686C10"/>
    <w:rsid w:val="00693A83"/>
    <w:rsid w:val="006A0499"/>
    <w:rsid w:val="006A4488"/>
    <w:rsid w:val="006A4A27"/>
    <w:rsid w:val="006A580D"/>
    <w:rsid w:val="006A71EC"/>
    <w:rsid w:val="006B017B"/>
    <w:rsid w:val="006B60D9"/>
    <w:rsid w:val="006D1994"/>
    <w:rsid w:val="006D5FA8"/>
    <w:rsid w:val="006E01B7"/>
    <w:rsid w:val="006E0445"/>
    <w:rsid w:val="006E14EB"/>
    <w:rsid w:val="006E15E2"/>
    <w:rsid w:val="006E5521"/>
    <w:rsid w:val="0070045B"/>
    <w:rsid w:val="00700471"/>
    <w:rsid w:val="00701EBB"/>
    <w:rsid w:val="00703817"/>
    <w:rsid w:val="00705FCC"/>
    <w:rsid w:val="00707C1D"/>
    <w:rsid w:val="00714B68"/>
    <w:rsid w:val="00720187"/>
    <w:rsid w:val="00724892"/>
    <w:rsid w:val="00731987"/>
    <w:rsid w:val="00732196"/>
    <w:rsid w:val="0073621B"/>
    <w:rsid w:val="007424A1"/>
    <w:rsid w:val="007437F7"/>
    <w:rsid w:val="00747550"/>
    <w:rsid w:val="00747D22"/>
    <w:rsid w:val="007549F2"/>
    <w:rsid w:val="007553C7"/>
    <w:rsid w:val="00757D18"/>
    <w:rsid w:val="007614A3"/>
    <w:rsid w:val="00763C28"/>
    <w:rsid w:val="0077494A"/>
    <w:rsid w:val="00777A93"/>
    <w:rsid w:val="0079281A"/>
    <w:rsid w:val="00794058"/>
    <w:rsid w:val="00794987"/>
    <w:rsid w:val="00795D99"/>
    <w:rsid w:val="007A0CCC"/>
    <w:rsid w:val="007A278E"/>
    <w:rsid w:val="007A3A99"/>
    <w:rsid w:val="007A49E7"/>
    <w:rsid w:val="007A55DB"/>
    <w:rsid w:val="007A581A"/>
    <w:rsid w:val="007A59A4"/>
    <w:rsid w:val="007B050B"/>
    <w:rsid w:val="007B36F2"/>
    <w:rsid w:val="007B6884"/>
    <w:rsid w:val="007B6C1D"/>
    <w:rsid w:val="007C11C9"/>
    <w:rsid w:val="007C1EB1"/>
    <w:rsid w:val="007D448C"/>
    <w:rsid w:val="007D471F"/>
    <w:rsid w:val="007D550D"/>
    <w:rsid w:val="007D630B"/>
    <w:rsid w:val="007D74D5"/>
    <w:rsid w:val="007E0F63"/>
    <w:rsid w:val="007E3706"/>
    <w:rsid w:val="007E4F94"/>
    <w:rsid w:val="007E5A85"/>
    <w:rsid w:val="007F0AAF"/>
    <w:rsid w:val="007F1718"/>
    <w:rsid w:val="007F4EDE"/>
    <w:rsid w:val="007F5C8A"/>
    <w:rsid w:val="007F6F03"/>
    <w:rsid w:val="008034F9"/>
    <w:rsid w:val="008035A4"/>
    <w:rsid w:val="00805956"/>
    <w:rsid w:val="0080652E"/>
    <w:rsid w:val="0081058B"/>
    <w:rsid w:val="00810F94"/>
    <w:rsid w:val="008147A2"/>
    <w:rsid w:val="008157C4"/>
    <w:rsid w:val="008253E3"/>
    <w:rsid w:val="00825498"/>
    <w:rsid w:val="00825D49"/>
    <w:rsid w:val="0082699A"/>
    <w:rsid w:val="00836DE1"/>
    <w:rsid w:val="00840EF5"/>
    <w:rsid w:val="00845C81"/>
    <w:rsid w:val="0084661A"/>
    <w:rsid w:val="00847924"/>
    <w:rsid w:val="00852FCF"/>
    <w:rsid w:val="00855020"/>
    <w:rsid w:val="00860327"/>
    <w:rsid w:val="00860A95"/>
    <w:rsid w:val="00863BF7"/>
    <w:rsid w:val="00864BC4"/>
    <w:rsid w:val="00867F4D"/>
    <w:rsid w:val="00872C01"/>
    <w:rsid w:val="00873BE0"/>
    <w:rsid w:val="008807E0"/>
    <w:rsid w:val="00883BE1"/>
    <w:rsid w:val="00885297"/>
    <w:rsid w:val="008918A0"/>
    <w:rsid w:val="008970A7"/>
    <w:rsid w:val="008972DF"/>
    <w:rsid w:val="008A44E5"/>
    <w:rsid w:val="008A7FA9"/>
    <w:rsid w:val="008B1E1A"/>
    <w:rsid w:val="008B4AB8"/>
    <w:rsid w:val="008C1F64"/>
    <w:rsid w:val="008C3C79"/>
    <w:rsid w:val="008C7C27"/>
    <w:rsid w:val="008D2315"/>
    <w:rsid w:val="008D75E6"/>
    <w:rsid w:val="008E00F1"/>
    <w:rsid w:val="008E0B28"/>
    <w:rsid w:val="008E3B50"/>
    <w:rsid w:val="008F0BA5"/>
    <w:rsid w:val="008F1D3B"/>
    <w:rsid w:val="008F2846"/>
    <w:rsid w:val="008F4986"/>
    <w:rsid w:val="008F5CFD"/>
    <w:rsid w:val="0090017E"/>
    <w:rsid w:val="0090150E"/>
    <w:rsid w:val="0090267B"/>
    <w:rsid w:val="009047E4"/>
    <w:rsid w:val="00904B42"/>
    <w:rsid w:val="00905CA1"/>
    <w:rsid w:val="00906FD1"/>
    <w:rsid w:val="0092131D"/>
    <w:rsid w:val="00921DAE"/>
    <w:rsid w:val="00925004"/>
    <w:rsid w:val="00926C41"/>
    <w:rsid w:val="00926F5C"/>
    <w:rsid w:val="0093246C"/>
    <w:rsid w:val="009349DD"/>
    <w:rsid w:val="009474BD"/>
    <w:rsid w:val="009514D6"/>
    <w:rsid w:val="009517A3"/>
    <w:rsid w:val="0096004A"/>
    <w:rsid w:val="009709C4"/>
    <w:rsid w:val="009730F2"/>
    <w:rsid w:val="00974F2F"/>
    <w:rsid w:val="00975D73"/>
    <w:rsid w:val="00977EC9"/>
    <w:rsid w:val="009805A6"/>
    <w:rsid w:val="009833E0"/>
    <w:rsid w:val="009839E9"/>
    <w:rsid w:val="00984155"/>
    <w:rsid w:val="009845E1"/>
    <w:rsid w:val="00986844"/>
    <w:rsid w:val="009925BD"/>
    <w:rsid w:val="00994828"/>
    <w:rsid w:val="0099556E"/>
    <w:rsid w:val="009974DC"/>
    <w:rsid w:val="009A1D5C"/>
    <w:rsid w:val="009A2AF9"/>
    <w:rsid w:val="009A361E"/>
    <w:rsid w:val="009A5217"/>
    <w:rsid w:val="009B1CB7"/>
    <w:rsid w:val="009B2467"/>
    <w:rsid w:val="009B26B9"/>
    <w:rsid w:val="009B5FEE"/>
    <w:rsid w:val="009B6048"/>
    <w:rsid w:val="009B722C"/>
    <w:rsid w:val="009C0C1B"/>
    <w:rsid w:val="009C1D54"/>
    <w:rsid w:val="009C2CC6"/>
    <w:rsid w:val="009C2FD7"/>
    <w:rsid w:val="009C32A6"/>
    <w:rsid w:val="009C48A6"/>
    <w:rsid w:val="009C537E"/>
    <w:rsid w:val="009D2A78"/>
    <w:rsid w:val="009D4399"/>
    <w:rsid w:val="009D450E"/>
    <w:rsid w:val="009D4A11"/>
    <w:rsid w:val="009D77AE"/>
    <w:rsid w:val="009E3249"/>
    <w:rsid w:val="00A00960"/>
    <w:rsid w:val="00A033C8"/>
    <w:rsid w:val="00A04D2E"/>
    <w:rsid w:val="00A052CE"/>
    <w:rsid w:val="00A07040"/>
    <w:rsid w:val="00A10BC0"/>
    <w:rsid w:val="00A17031"/>
    <w:rsid w:val="00A17217"/>
    <w:rsid w:val="00A24023"/>
    <w:rsid w:val="00A24DAE"/>
    <w:rsid w:val="00A27D1C"/>
    <w:rsid w:val="00A27E7B"/>
    <w:rsid w:val="00A309C7"/>
    <w:rsid w:val="00A32E61"/>
    <w:rsid w:val="00A33BF5"/>
    <w:rsid w:val="00A34A17"/>
    <w:rsid w:val="00A36A59"/>
    <w:rsid w:val="00A37ECC"/>
    <w:rsid w:val="00A430F1"/>
    <w:rsid w:val="00A4459A"/>
    <w:rsid w:val="00A44759"/>
    <w:rsid w:val="00A459B3"/>
    <w:rsid w:val="00A51AF1"/>
    <w:rsid w:val="00A51D1E"/>
    <w:rsid w:val="00A521E3"/>
    <w:rsid w:val="00A53551"/>
    <w:rsid w:val="00A53619"/>
    <w:rsid w:val="00A55AF0"/>
    <w:rsid w:val="00A62827"/>
    <w:rsid w:val="00A62E29"/>
    <w:rsid w:val="00A63823"/>
    <w:rsid w:val="00A6388B"/>
    <w:rsid w:val="00A64D5E"/>
    <w:rsid w:val="00A64DB4"/>
    <w:rsid w:val="00A65117"/>
    <w:rsid w:val="00A678F5"/>
    <w:rsid w:val="00A701C5"/>
    <w:rsid w:val="00A703B8"/>
    <w:rsid w:val="00A73D5A"/>
    <w:rsid w:val="00A81167"/>
    <w:rsid w:val="00A82808"/>
    <w:rsid w:val="00A86A5D"/>
    <w:rsid w:val="00A86D9A"/>
    <w:rsid w:val="00A906A1"/>
    <w:rsid w:val="00A91991"/>
    <w:rsid w:val="00A92F30"/>
    <w:rsid w:val="00A97244"/>
    <w:rsid w:val="00A978FA"/>
    <w:rsid w:val="00AA0120"/>
    <w:rsid w:val="00AA1E9C"/>
    <w:rsid w:val="00AA35F4"/>
    <w:rsid w:val="00AA46EB"/>
    <w:rsid w:val="00AA6605"/>
    <w:rsid w:val="00AA716F"/>
    <w:rsid w:val="00AB07D1"/>
    <w:rsid w:val="00AB2DAB"/>
    <w:rsid w:val="00AC4D79"/>
    <w:rsid w:val="00AD2E47"/>
    <w:rsid w:val="00AD3E0E"/>
    <w:rsid w:val="00AD4960"/>
    <w:rsid w:val="00AD5470"/>
    <w:rsid w:val="00AE2BE9"/>
    <w:rsid w:val="00AE5AFB"/>
    <w:rsid w:val="00AF233A"/>
    <w:rsid w:val="00AF3184"/>
    <w:rsid w:val="00AF526B"/>
    <w:rsid w:val="00AF5F10"/>
    <w:rsid w:val="00B011E1"/>
    <w:rsid w:val="00B035E7"/>
    <w:rsid w:val="00B052F1"/>
    <w:rsid w:val="00B054BA"/>
    <w:rsid w:val="00B05AE5"/>
    <w:rsid w:val="00B0637A"/>
    <w:rsid w:val="00B1206E"/>
    <w:rsid w:val="00B15A08"/>
    <w:rsid w:val="00B1602F"/>
    <w:rsid w:val="00B2006F"/>
    <w:rsid w:val="00B26E63"/>
    <w:rsid w:val="00B27454"/>
    <w:rsid w:val="00B30044"/>
    <w:rsid w:val="00B34D1F"/>
    <w:rsid w:val="00B3663B"/>
    <w:rsid w:val="00B3708D"/>
    <w:rsid w:val="00B3714F"/>
    <w:rsid w:val="00B4217B"/>
    <w:rsid w:val="00B4615D"/>
    <w:rsid w:val="00B50EE7"/>
    <w:rsid w:val="00B52DA6"/>
    <w:rsid w:val="00B558C8"/>
    <w:rsid w:val="00B60879"/>
    <w:rsid w:val="00B617C7"/>
    <w:rsid w:val="00B62134"/>
    <w:rsid w:val="00B62EE1"/>
    <w:rsid w:val="00B64AC2"/>
    <w:rsid w:val="00B66FC8"/>
    <w:rsid w:val="00B6731A"/>
    <w:rsid w:val="00B74B86"/>
    <w:rsid w:val="00B77284"/>
    <w:rsid w:val="00B80A74"/>
    <w:rsid w:val="00B80B02"/>
    <w:rsid w:val="00B84D30"/>
    <w:rsid w:val="00B8586C"/>
    <w:rsid w:val="00B85C41"/>
    <w:rsid w:val="00B86888"/>
    <w:rsid w:val="00B91E7A"/>
    <w:rsid w:val="00B96B73"/>
    <w:rsid w:val="00B97730"/>
    <w:rsid w:val="00BA10A2"/>
    <w:rsid w:val="00BA2551"/>
    <w:rsid w:val="00BA2E4A"/>
    <w:rsid w:val="00BA5B8B"/>
    <w:rsid w:val="00BB22B3"/>
    <w:rsid w:val="00BB6D36"/>
    <w:rsid w:val="00BB7A35"/>
    <w:rsid w:val="00BC2891"/>
    <w:rsid w:val="00BC654F"/>
    <w:rsid w:val="00BC663A"/>
    <w:rsid w:val="00BC79EF"/>
    <w:rsid w:val="00BD1758"/>
    <w:rsid w:val="00BD3B04"/>
    <w:rsid w:val="00BE16B2"/>
    <w:rsid w:val="00BE2716"/>
    <w:rsid w:val="00BE3EDB"/>
    <w:rsid w:val="00BE5915"/>
    <w:rsid w:val="00BF1505"/>
    <w:rsid w:val="00BF1C24"/>
    <w:rsid w:val="00BF584B"/>
    <w:rsid w:val="00BF75CF"/>
    <w:rsid w:val="00C00C7E"/>
    <w:rsid w:val="00C046AC"/>
    <w:rsid w:val="00C0714B"/>
    <w:rsid w:val="00C078A5"/>
    <w:rsid w:val="00C10389"/>
    <w:rsid w:val="00C111C1"/>
    <w:rsid w:val="00C12DCA"/>
    <w:rsid w:val="00C12F6B"/>
    <w:rsid w:val="00C159B6"/>
    <w:rsid w:val="00C17D3B"/>
    <w:rsid w:val="00C217A5"/>
    <w:rsid w:val="00C22402"/>
    <w:rsid w:val="00C24443"/>
    <w:rsid w:val="00C34457"/>
    <w:rsid w:val="00C34A9D"/>
    <w:rsid w:val="00C352AF"/>
    <w:rsid w:val="00C36486"/>
    <w:rsid w:val="00C40F47"/>
    <w:rsid w:val="00C425AE"/>
    <w:rsid w:val="00C4295F"/>
    <w:rsid w:val="00C42E55"/>
    <w:rsid w:val="00C47327"/>
    <w:rsid w:val="00C510C6"/>
    <w:rsid w:val="00C52ABF"/>
    <w:rsid w:val="00C52B8D"/>
    <w:rsid w:val="00C555D8"/>
    <w:rsid w:val="00C619C6"/>
    <w:rsid w:val="00C63BD4"/>
    <w:rsid w:val="00C67828"/>
    <w:rsid w:val="00C85074"/>
    <w:rsid w:val="00C92E41"/>
    <w:rsid w:val="00C9312E"/>
    <w:rsid w:val="00C936FB"/>
    <w:rsid w:val="00C93E01"/>
    <w:rsid w:val="00C9672A"/>
    <w:rsid w:val="00CA2732"/>
    <w:rsid w:val="00CA4CAD"/>
    <w:rsid w:val="00CB1240"/>
    <w:rsid w:val="00CB1EA2"/>
    <w:rsid w:val="00CB4180"/>
    <w:rsid w:val="00CB47EF"/>
    <w:rsid w:val="00CB4E4D"/>
    <w:rsid w:val="00CC0458"/>
    <w:rsid w:val="00CC0639"/>
    <w:rsid w:val="00CC1A85"/>
    <w:rsid w:val="00CC23F2"/>
    <w:rsid w:val="00CC3122"/>
    <w:rsid w:val="00CC79A8"/>
    <w:rsid w:val="00CD114D"/>
    <w:rsid w:val="00CE0687"/>
    <w:rsid w:val="00CE30B5"/>
    <w:rsid w:val="00CE4BC7"/>
    <w:rsid w:val="00CF1E27"/>
    <w:rsid w:val="00CF287D"/>
    <w:rsid w:val="00CF2F26"/>
    <w:rsid w:val="00D00CF3"/>
    <w:rsid w:val="00D00E44"/>
    <w:rsid w:val="00D019CC"/>
    <w:rsid w:val="00D0353A"/>
    <w:rsid w:val="00D13A70"/>
    <w:rsid w:val="00D254EC"/>
    <w:rsid w:val="00D32383"/>
    <w:rsid w:val="00D33FBA"/>
    <w:rsid w:val="00D43477"/>
    <w:rsid w:val="00D45655"/>
    <w:rsid w:val="00D45A18"/>
    <w:rsid w:val="00D46267"/>
    <w:rsid w:val="00D46C88"/>
    <w:rsid w:val="00D471DD"/>
    <w:rsid w:val="00D47434"/>
    <w:rsid w:val="00D52D2C"/>
    <w:rsid w:val="00D61030"/>
    <w:rsid w:val="00D62536"/>
    <w:rsid w:val="00D64713"/>
    <w:rsid w:val="00D66E18"/>
    <w:rsid w:val="00D72309"/>
    <w:rsid w:val="00D73276"/>
    <w:rsid w:val="00D743CE"/>
    <w:rsid w:val="00D74DC4"/>
    <w:rsid w:val="00D75DCA"/>
    <w:rsid w:val="00D80657"/>
    <w:rsid w:val="00D80B7C"/>
    <w:rsid w:val="00D80DA2"/>
    <w:rsid w:val="00D83AEA"/>
    <w:rsid w:val="00D871BE"/>
    <w:rsid w:val="00D95A4F"/>
    <w:rsid w:val="00DA18BC"/>
    <w:rsid w:val="00DA2471"/>
    <w:rsid w:val="00DA458F"/>
    <w:rsid w:val="00DA7D2B"/>
    <w:rsid w:val="00DB108C"/>
    <w:rsid w:val="00DC2E46"/>
    <w:rsid w:val="00DC34F1"/>
    <w:rsid w:val="00DD0E9A"/>
    <w:rsid w:val="00DD603E"/>
    <w:rsid w:val="00DD71EF"/>
    <w:rsid w:val="00DE0516"/>
    <w:rsid w:val="00DE0641"/>
    <w:rsid w:val="00DE237C"/>
    <w:rsid w:val="00DE4526"/>
    <w:rsid w:val="00DE473B"/>
    <w:rsid w:val="00DE4D77"/>
    <w:rsid w:val="00DE562A"/>
    <w:rsid w:val="00DF2649"/>
    <w:rsid w:val="00DF2BF7"/>
    <w:rsid w:val="00DF50B9"/>
    <w:rsid w:val="00DF5675"/>
    <w:rsid w:val="00DF6DC4"/>
    <w:rsid w:val="00DF764B"/>
    <w:rsid w:val="00E02113"/>
    <w:rsid w:val="00E06751"/>
    <w:rsid w:val="00E07528"/>
    <w:rsid w:val="00E106F1"/>
    <w:rsid w:val="00E10A11"/>
    <w:rsid w:val="00E127E0"/>
    <w:rsid w:val="00E1638D"/>
    <w:rsid w:val="00E1758D"/>
    <w:rsid w:val="00E17842"/>
    <w:rsid w:val="00E17B84"/>
    <w:rsid w:val="00E17C28"/>
    <w:rsid w:val="00E23777"/>
    <w:rsid w:val="00E250E3"/>
    <w:rsid w:val="00E4209C"/>
    <w:rsid w:val="00E4660E"/>
    <w:rsid w:val="00E50CAD"/>
    <w:rsid w:val="00E51598"/>
    <w:rsid w:val="00E51678"/>
    <w:rsid w:val="00E65A78"/>
    <w:rsid w:val="00E708EA"/>
    <w:rsid w:val="00E7208C"/>
    <w:rsid w:val="00E742B5"/>
    <w:rsid w:val="00E80198"/>
    <w:rsid w:val="00E80578"/>
    <w:rsid w:val="00E84B9F"/>
    <w:rsid w:val="00E84F1D"/>
    <w:rsid w:val="00E93284"/>
    <w:rsid w:val="00E96A85"/>
    <w:rsid w:val="00EA09E2"/>
    <w:rsid w:val="00EA46C9"/>
    <w:rsid w:val="00EA6455"/>
    <w:rsid w:val="00EB11B9"/>
    <w:rsid w:val="00EB1EE3"/>
    <w:rsid w:val="00EB2824"/>
    <w:rsid w:val="00EB5513"/>
    <w:rsid w:val="00EB634F"/>
    <w:rsid w:val="00EB7007"/>
    <w:rsid w:val="00EB7EFC"/>
    <w:rsid w:val="00EC5945"/>
    <w:rsid w:val="00ED2A09"/>
    <w:rsid w:val="00ED4206"/>
    <w:rsid w:val="00ED702F"/>
    <w:rsid w:val="00EE228D"/>
    <w:rsid w:val="00EE288D"/>
    <w:rsid w:val="00EE4363"/>
    <w:rsid w:val="00EE573F"/>
    <w:rsid w:val="00EE6A39"/>
    <w:rsid w:val="00EF05F1"/>
    <w:rsid w:val="00EF6CC1"/>
    <w:rsid w:val="00EF746B"/>
    <w:rsid w:val="00F00299"/>
    <w:rsid w:val="00F021C2"/>
    <w:rsid w:val="00F06374"/>
    <w:rsid w:val="00F119F4"/>
    <w:rsid w:val="00F145E7"/>
    <w:rsid w:val="00F213AF"/>
    <w:rsid w:val="00F222B4"/>
    <w:rsid w:val="00F25882"/>
    <w:rsid w:val="00F267EF"/>
    <w:rsid w:val="00F27D5A"/>
    <w:rsid w:val="00F36869"/>
    <w:rsid w:val="00F36D79"/>
    <w:rsid w:val="00F4069C"/>
    <w:rsid w:val="00F41999"/>
    <w:rsid w:val="00F4266C"/>
    <w:rsid w:val="00F4297F"/>
    <w:rsid w:val="00F4403B"/>
    <w:rsid w:val="00F46B01"/>
    <w:rsid w:val="00F53503"/>
    <w:rsid w:val="00F53563"/>
    <w:rsid w:val="00F56491"/>
    <w:rsid w:val="00F5788F"/>
    <w:rsid w:val="00F644BF"/>
    <w:rsid w:val="00F722EB"/>
    <w:rsid w:val="00F74A75"/>
    <w:rsid w:val="00F7592B"/>
    <w:rsid w:val="00F77559"/>
    <w:rsid w:val="00F82AE7"/>
    <w:rsid w:val="00F82E59"/>
    <w:rsid w:val="00F83A37"/>
    <w:rsid w:val="00F84239"/>
    <w:rsid w:val="00F8778B"/>
    <w:rsid w:val="00F902EA"/>
    <w:rsid w:val="00F90390"/>
    <w:rsid w:val="00F92E1C"/>
    <w:rsid w:val="00F93620"/>
    <w:rsid w:val="00F95596"/>
    <w:rsid w:val="00FA215C"/>
    <w:rsid w:val="00FA5BF6"/>
    <w:rsid w:val="00FA6CEC"/>
    <w:rsid w:val="00FB3F69"/>
    <w:rsid w:val="00FB514F"/>
    <w:rsid w:val="00FB5CC8"/>
    <w:rsid w:val="00FC44B7"/>
    <w:rsid w:val="00FD05EA"/>
    <w:rsid w:val="00FD1186"/>
    <w:rsid w:val="00FD26C4"/>
    <w:rsid w:val="00FD282C"/>
    <w:rsid w:val="00FD4B30"/>
    <w:rsid w:val="00FD4C15"/>
    <w:rsid w:val="00FD6DA5"/>
    <w:rsid w:val="00FE29BE"/>
    <w:rsid w:val="00FE3776"/>
    <w:rsid w:val="00FE37DF"/>
    <w:rsid w:val="00FE45A7"/>
    <w:rsid w:val="00FE48FF"/>
    <w:rsid w:val="00FE7274"/>
    <w:rsid w:val="00FF65BF"/>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EE19748"/>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3CC6"/>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54197C"/>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60422">
      <w:bodyDiv w:val="1"/>
      <w:marLeft w:val="0"/>
      <w:marRight w:val="0"/>
      <w:marTop w:val="0"/>
      <w:marBottom w:val="0"/>
      <w:divBdr>
        <w:top w:val="none" w:sz="0" w:space="0" w:color="auto"/>
        <w:left w:val="none" w:sz="0" w:space="0" w:color="auto"/>
        <w:bottom w:val="none" w:sz="0" w:space="0" w:color="auto"/>
        <w:right w:val="none" w:sz="0" w:space="0" w:color="auto"/>
      </w:divBdr>
    </w:div>
    <w:div w:id="1116557299">
      <w:bodyDiv w:val="1"/>
      <w:marLeft w:val="0"/>
      <w:marRight w:val="0"/>
      <w:marTop w:val="0"/>
      <w:marBottom w:val="0"/>
      <w:divBdr>
        <w:top w:val="none" w:sz="0" w:space="0" w:color="auto"/>
        <w:left w:val="none" w:sz="0" w:space="0" w:color="auto"/>
        <w:bottom w:val="none" w:sz="0" w:space="0" w:color="auto"/>
        <w:right w:val="none" w:sz="0" w:space="0" w:color="auto"/>
      </w:divBdr>
    </w:div>
    <w:div w:id="1801990372">
      <w:bodyDiv w:val="1"/>
      <w:marLeft w:val="0"/>
      <w:marRight w:val="0"/>
      <w:marTop w:val="0"/>
      <w:marBottom w:val="0"/>
      <w:divBdr>
        <w:top w:val="none" w:sz="0" w:space="0" w:color="auto"/>
        <w:left w:val="none" w:sz="0" w:space="0" w:color="auto"/>
        <w:bottom w:val="none" w:sz="0" w:space="0" w:color="auto"/>
        <w:right w:val="none" w:sz="0" w:space="0" w:color="auto"/>
      </w:divBdr>
    </w:div>
    <w:div w:id="1887452412">
      <w:bodyDiv w:val="1"/>
      <w:marLeft w:val="0"/>
      <w:marRight w:val="0"/>
      <w:marTop w:val="0"/>
      <w:marBottom w:val="0"/>
      <w:divBdr>
        <w:top w:val="none" w:sz="0" w:space="0" w:color="auto"/>
        <w:left w:val="none" w:sz="0" w:space="0" w:color="auto"/>
        <w:bottom w:val="none" w:sz="0" w:space="0" w:color="auto"/>
        <w:right w:val="none" w:sz="0" w:space="0" w:color="auto"/>
      </w:divBdr>
    </w:div>
    <w:div w:id="1894191894">
      <w:bodyDiv w:val="1"/>
      <w:marLeft w:val="0"/>
      <w:marRight w:val="0"/>
      <w:marTop w:val="0"/>
      <w:marBottom w:val="0"/>
      <w:divBdr>
        <w:top w:val="none" w:sz="0" w:space="0" w:color="auto"/>
        <w:left w:val="none" w:sz="0" w:space="0" w:color="auto"/>
        <w:bottom w:val="none" w:sz="0" w:space="0" w:color="auto"/>
        <w:right w:val="none" w:sz="0" w:space="0" w:color="auto"/>
      </w:divBdr>
    </w:div>
    <w:div w:id="1960334748">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Standfield, Telayo</cp:lastModifiedBy>
  <cp:revision>2</cp:revision>
  <cp:lastPrinted>2020-06-11T16:04:00Z</cp:lastPrinted>
  <dcterms:created xsi:type="dcterms:W3CDTF">2020-07-23T20:48:00Z</dcterms:created>
  <dcterms:modified xsi:type="dcterms:W3CDTF">2020-07-23T20:48:00Z</dcterms:modified>
</cp:coreProperties>
</file>